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3DD8E94B" w14:textId="77777777" w:rsidR="00746B5D" w:rsidRDefault="005E1403" w:rsidP="00746B5D">
      <w:pPr>
        <w:jc w:val="right"/>
        <w:rPr>
          <w:rFonts w:ascii="Arial" w:hAnsi="Arial" w:cs="Arial"/>
          <w:b/>
          <w:color w:val="FFFFFF" w:themeColor="background1"/>
          <w:sz w:val="40"/>
          <w:szCs w:val="40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8183C08" wp14:editId="24C3A0C7">
                <wp:simplePos x="0" y="0"/>
                <wp:positionH relativeFrom="column">
                  <wp:posOffset>3286760</wp:posOffset>
                </wp:positionH>
                <wp:positionV relativeFrom="paragraph">
                  <wp:posOffset>-93980</wp:posOffset>
                </wp:positionV>
                <wp:extent cx="5448300" cy="495300"/>
                <wp:effectExtent l="0" t="0" r="19050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8300" cy="495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AC2FAE" w14:textId="77777777" w:rsidR="003A4458" w:rsidRPr="003A4458" w:rsidRDefault="003A4458" w:rsidP="003A4458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56"/>
                                <w:szCs w:val="56"/>
                              </w:rPr>
                            </w:pPr>
                            <w:r w:rsidRPr="003A4458">
                              <w:rPr>
                                <w:rFonts w:asciiTheme="majorHAnsi" w:hAnsiTheme="majorHAnsi"/>
                                <w:b/>
                                <w:sz w:val="56"/>
                                <w:szCs w:val="56"/>
                              </w:rPr>
                              <w:t>7 Step Guide to LSC</w:t>
                            </w:r>
                            <w:r w:rsidR="00A13F94">
                              <w:rPr>
                                <w:rFonts w:asciiTheme="majorHAnsi" w:hAnsiTheme="majorHAnsi"/>
                                <w:b/>
                                <w:sz w:val="56"/>
                                <w:szCs w:val="56"/>
                              </w:rPr>
                              <w:t>P</w:t>
                            </w:r>
                            <w:r w:rsidRPr="003A4458">
                              <w:rPr>
                                <w:rFonts w:asciiTheme="majorHAnsi" w:hAnsiTheme="majorHAnsi"/>
                                <w:b/>
                                <w:sz w:val="56"/>
                                <w:szCs w:val="56"/>
                              </w:rPr>
                              <w:t xml:space="preserve"> Tra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left:0;text-align:left;margin-left:258.8pt;margin-top:-7.4pt;width:429pt;height:3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" fillcolor="white [3201]" strokeweight=".5pt">
                <v:textbox>
                  <w:txbxContent>
                    <w:p w:rsidR="003A4458" w:rsidRPr="003A4458" w:rsidRDefault="003A4458" w:rsidP="003A4458">
                      <w:pPr>
                        <w:jc w:val="center"/>
                        <w:rPr>
                          <w:rFonts w:asciiTheme="majorHAnsi" w:hAnsiTheme="majorHAnsi"/>
                          <w:b/>
                          <w:sz w:val="56"/>
                          <w:szCs w:val="56"/>
                        </w:rPr>
                      </w:pPr>
                      <w:r w:rsidRPr="003A4458">
                        <w:rPr>
                          <w:rFonts w:asciiTheme="majorHAnsi" w:hAnsiTheme="majorHAnsi"/>
                          <w:b/>
                          <w:sz w:val="56"/>
                          <w:szCs w:val="56"/>
                        </w:rPr>
                        <w:t>7 Step Guide to LSC</w:t>
                      </w:r>
                      <w:r w:rsidR="00A13F94">
                        <w:rPr>
                          <w:rFonts w:asciiTheme="majorHAnsi" w:hAnsiTheme="majorHAnsi"/>
                          <w:b/>
                          <w:sz w:val="56"/>
                          <w:szCs w:val="56"/>
                        </w:rPr>
                        <w:t>P</w:t>
                      </w:r>
                      <w:r w:rsidRPr="003A4458">
                        <w:rPr>
                          <w:rFonts w:asciiTheme="majorHAnsi" w:hAnsiTheme="majorHAnsi"/>
                          <w:b/>
                          <w:sz w:val="56"/>
                          <w:szCs w:val="56"/>
                        </w:rPr>
                        <w:t xml:space="preserve"> Training</w:t>
                      </w:r>
                    </w:p>
                  </w:txbxContent>
                </v:textbox>
              </v:shape>
            </w:pict>
          </mc:Fallback>
        </mc:AlternateContent>
      </w:r>
      <w:r w:rsidR="00331E64" w:rsidRPr="001C075E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FFBA9A9" wp14:editId="74A8C183">
                <wp:simplePos x="0" y="0"/>
                <wp:positionH relativeFrom="page">
                  <wp:posOffset>123825</wp:posOffset>
                </wp:positionH>
                <wp:positionV relativeFrom="paragraph">
                  <wp:posOffset>0</wp:posOffset>
                </wp:positionV>
                <wp:extent cx="3174365" cy="3038475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4365" cy="3038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85CB5" w14:textId="77777777" w:rsidR="001C075E" w:rsidRDefault="001C075E" w:rsidP="001C075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1C075E"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 LSC</w:t>
                            </w:r>
                            <w:r w:rsidR="00A13F94"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  <w:u w:val="single"/>
                              </w:rPr>
                              <w:t>P</w:t>
                            </w:r>
                            <w:r w:rsidRPr="001C075E"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 Website</w:t>
                            </w:r>
                          </w:p>
                          <w:p w14:paraId="4F796CA3" w14:textId="77777777" w:rsidR="001C075E" w:rsidRPr="001C075E" w:rsidRDefault="003A1127" w:rsidP="00B127AB">
                            <w:pPr>
                              <w:pStyle w:val="ListParagraph"/>
                              <w:ind w:left="0"/>
                              <w:rPr>
                                <w:rFonts w:cs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>All our</w:t>
                            </w:r>
                            <w:r w:rsidR="000860BC" w:rsidRPr="002F73E3"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 xml:space="preserve"> training information including details of each course, dates of future courses</w:t>
                            </w:r>
                            <w:r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>,</w:t>
                            </w:r>
                            <w:r w:rsidR="000860BC" w:rsidRPr="002F73E3"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 xml:space="preserve"> links to resources and </w:t>
                            </w:r>
                            <w:r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>how to book on courses</w:t>
                            </w:r>
                            <w:r w:rsidR="000860BC" w:rsidRPr="002F73E3"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 xml:space="preserve"> is available on the </w:t>
                            </w:r>
                            <w:r w:rsidR="00A13F94"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>LSCP</w:t>
                            </w:r>
                            <w:r w:rsidR="000860BC" w:rsidRPr="002F73E3"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 xml:space="preserve"> Website</w:t>
                            </w:r>
                            <w:r w:rsidR="000A166D" w:rsidRPr="002F73E3"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 xml:space="preserve"> - </w:t>
                            </w:r>
                            <w:hyperlink r:id="rId5" w:history="1">
                              <w:r w:rsidR="001C075E" w:rsidRPr="00734F0D">
                                <w:rPr>
                                  <w:rStyle w:val="Hyperlink"/>
                                  <w:rFonts w:asciiTheme="majorHAnsi" w:hAnsiTheme="majorHAnsi" w:cs="Georgia"/>
                                  <w:color w:val="0070C0"/>
                                  <w:sz w:val="24"/>
                                  <w:szCs w:val="24"/>
                                </w:rPr>
                                <w:t>Click here</w:t>
                              </w:r>
                            </w:hyperlink>
                            <w:r w:rsidR="001C075E" w:rsidRPr="001C075E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D7626BA" wp14:editId="68B8AE85">
                                  <wp:extent cx="3014578" cy="1571625"/>
                                  <wp:effectExtent l="19050" t="19050" r="14605" b="952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38452" cy="158407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25F7D" id="Text Box 2" o:spid="_x0000_s1027" type="#_x0000_t202" style="position:absolute;left:0;text-align:left;margin-left:9.75pt;margin-top:0;width:249.95pt;height:239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" filled="f" stroked="f">
                <v:textbox>
                  <w:txbxContent>
                    <w:p w:rsidR="001C075E" w:rsidRDefault="001C075E" w:rsidP="001C075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  <w:u w:val="single"/>
                        </w:rPr>
                      </w:pPr>
                      <w:r w:rsidRPr="001C075E"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  <w:u w:val="single"/>
                        </w:rPr>
                        <w:t xml:space="preserve"> LSC</w:t>
                      </w:r>
                      <w:r w:rsidR="00A13F94"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  <w:u w:val="single"/>
                        </w:rPr>
                        <w:t>P</w:t>
                      </w:r>
                      <w:r w:rsidRPr="001C075E"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  <w:u w:val="single"/>
                        </w:rPr>
                        <w:t xml:space="preserve"> Website</w:t>
                      </w:r>
                    </w:p>
                    <w:p w:rsidR="001C075E" w:rsidRPr="001C075E" w:rsidRDefault="003A1127" w:rsidP="00B127AB">
                      <w:pPr>
                        <w:pStyle w:val="ListParagraph"/>
                        <w:ind w:left="0"/>
                        <w:rPr>
                          <w:rFonts w:cs="Georgia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>All our</w:t>
                      </w:r>
                      <w:r w:rsidR="000860BC" w:rsidRPr="002F73E3"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 xml:space="preserve"> training information including details of each course, dates of future courses</w:t>
                      </w:r>
                      <w:r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>,</w:t>
                      </w:r>
                      <w:r w:rsidR="000860BC" w:rsidRPr="002F73E3"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 xml:space="preserve"> links to resources and </w:t>
                      </w:r>
                      <w:r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>how to book on courses</w:t>
                      </w:r>
                      <w:r w:rsidR="000860BC" w:rsidRPr="002F73E3"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 xml:space="preserve"> is available on the </w:t>
                      </w:r>
                      <w:r w:rsidR="00A13F94"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>LSCP</w:t>
                      </w:r>
                      <w:r w:rsidR="000860BC" w:rsidRPr="002F73E3"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 xml:space="preserve"> Website</w:t>
                      </w:r>
                      <w:r w:rsidR="000A166D" w:rsidRPr="002F73E3"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 xml:space="preserve"> - </w:t>
                      </w:r>
                      <w:hyperlink r:id="rId7" w:history="1">
                        <w:r w:rsidR="001C075E" w:rsidRPr="00734F0D">
                          <w:rPr>
                            <w:rStyle w:val="Hyperlink"/>
                            <w:rFonts w:asciiTheme="majorHAnsi" w:hAnsiTheme="majorHAnsi" w:cs="Georgia"/>
                            <w:color w:val="0070C0"/>
                            <w:sz w:val="24"/>
                            <w:szCs w:val="24"/>
                          </w:rPr>
                          <w:t>Click here</w:t>
                        </w:r>
                      </w:hyperlink>
                      <w:r w:rsidR="001C075E" w:rsidRPr="001C075E"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091B1108" wp14:editId="6E690658">
                            <wp:extent cx="3014578" cy="1571625"/>
                            <wp:effectExtent l="19050" t="19050" r="14605" b="952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038452" cy="158407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solidFill>
                                        <a:prstClr val="black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A445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914A805" wp14:editId="787E6ACE">
                <wp:simplePos x="0" y="0"/>
                <wp:positionH relativeFrom="column">
                  <wp:posOffset>9097010</wp:posOffset>
                </wp:positionH>
                <wp:positionV relativeFrom="paragraph">
                  <wp:posOffset>-27940</wp:posOffset>
                </wp:positionV>
                <wp:extent cx="1304925" cy="1152525"/>
                <wp:effectExtent l="0" t="0" r="2857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4925" cy="1152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696AF1" w14:textId="77777777" w:rsidR="00734F0D" w:rsidRDefault="00734F0D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00C1563" wp14:editId="3A9D2E1D">
                                  <wp:extent cx="1095375" cy="1028700"/>
                                  <wp:effectExtent l="0" t="0" r="9525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LSCB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5375" cy="10287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" o:spid="_x0000_s1028" type="#_x0000_t202" style="position:absolute;left:0;text-align:left;margin-left:716.3pt;margin-top:-2.2pt;width:102.75pt;height:90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" fillcolor="white [3201]" strokeweight=".5pt">
                <v:textbox>
                  <w:txbxContent>
                    <w:p w:rsidR="00734F0D" w:rsidRDefault="00734F0D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>
                            <wp:extent cx="1095375" cy="1028700"/>
                            <wp:effectExtent l="0" t="0" r="9525" b="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LSCB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5375" cy="10287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746B5D">
        <w:rPr>
          <w:rFonts w:ascii="Arial" w:hAnsi="Arial" w:cs="Arial"/>
          <w:b/>
          <w:sz w:val="44"/>
          <w:szCs w:val="44"/>
        </w:rPr>
        <w:t xml:space="preserve">                    </w:t>
      </w:r>
    </w:p>
    <w:p w14:paraId="457AAE26" w14:textId="77777777" w:rsidR="00F87E37" w:rsidRDefault="00F87E37" w:rsidP="003A4458">
      <w:pPr>
        <w:rPr>
          <w:rFonts w:ascii="Arial" w:hAnsi="Arial" w:cs="Arial"/>
          <w:b/>
          <w:color w:val="FFFFFF" w:themeColor="background1"/>
          <w:sz w:val="40"/>
          <w:szCs w:val="40"/>
        </w:rPr>
      </w:pPr>
    </w:p>
    <w:p w14:paraId="0E77C1B9" w14:textId="77777777" w:rsidR="001C075E" w:rsidRDefault="003A4458">
      <w:pPr>
        <w:rPr>
          <w:rFonts w:ascii="Arial" w:hAnsi="Arial" w:cs="Arial"/>
          <w:b/>
          <w:color w:val="FFFFFF" w:themeColor="background1"/>
          <w:sz w:val="40"/>
          <w:szCs w:val="40"/>
        </w:rPr>
      </w:pPr>
      <w:r w:rsidRPr="000860B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4D45A5F" wp14:editId="019BB9F8">
                <wp:simplePos x="0" y="0"/>
                <wp:positionH relativeFrom="page">
                  <wp:posOffset>3619500</wp:posOffset>
                </wp:positionH>
                <wp:positionV relativeFrom="paragraph">
                  <wp:posOffset>64135</wp:posOffset>
                </wp:positionV>
                <wp:extent cx="4724400" cy="4410075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4400" cy="4410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F8ADE" w14:textId="77777777" w:rsidR="00B127AB" w:rsidRPr="00824FCD" w:rsidRDefault="00B127AB" w:rsidP="00B127AB">
                            <w:pPr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</w:rPr>
                              <w:t>3</w:t>
                            </w:r>
                            <w:r w:rsidRPr="00824FCD"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</w:rPr>
                              <w:t xml:space="preserve"> Booking your place on a course</w:t>
                            </w:r>
                          </w:p>
                          <w:p w14:paraId="545F1B19" w14:textId="77777777" w:rsidR="00B127AB" w:rsidRDefault="00B127AB" w:rsidP="00B127AB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earch for </w:t>
                            </w:r>
                            <w:r w:rsidR="00A13F94"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>LSCP</w:t>
                            </w:r>
                            <w: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courses under the </w:t>
                            </w:r>
                            <w:r w:rsidRPr="003A1127"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>Multi-Agency section</w:t>
                            </w:r>
                            <w: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  <w:u w:val="single"/>
                              </w:rPr>
                              <w:t>.</w:t>
                            </w:r>
                            <w:r w:rsidRPr="00316027"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ll </w:t>
                            </w:r>
                            <w:r w:rsidR="00A13F94"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>LSCP</w:t>
                            </w:r>
                            <w: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Courses have the prefix </w:t>
                            </w:r>
                            <w:r w:rsidR="00A13F94"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>LSCP</w:t>
                            </w:r>
                            <w: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. Select the course you would like to attend and </w:t>
                            </w:r>
                            <w:r w:rsidRPr="002F73E3"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omplete the </w:t>
                            </w:r>
                            <w:r w:rsidR="00852AB1"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booking </w:t>
                            </w:r>
                            <w:r w:rsidRPr="002F73E3"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orm </w:t>
                            </w:r>
                            <w: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>with your details.</w:t>
                            </w:r>
                          </w:p>
                          <w:p w14:paraId="5F9F6D9D" w14:textId="77777777" w:rsidR="00B127AB" w:rsidRDefault="00B127AB" w:rsidP="00B127AB">
                            <w:pPr>
                              <w:jc w:val="center"/>
                              <w:rPr>
                                <w:rFonts w:asciiTheme="majorHAnsi" w:hAnsiTheme="majorHAnsi" w:cs="Georgia"/>
                                <w:noProof/>
                                <w:color w:val="FFFFFF" w:themeColor="background1"/>
                                <w:sz w:val="28"/>
                                <w:szCs w:val="28"/>
                                <w:u w:val="single"/>
                                <w:lang w:eastAsia="en-GB"/>
                              </w:rPr>
                            </w:pPr>
                            <w:r>
                              <w:rPr>
                                <w:rFonts w:asciiTheme="majorHAnsi" w:hAnsiTheme="majorHAnsi" w:cs="Georgia"/>
                                <w:noProof/>
                                <w:color w:val="FFFFFF" w:themeColor="background1"/>
                                <w:sz w:val="28"/>
                                <w:szCs w:val="28"/>
                                <w:u w:val="single"/>
                                <w:lang w:eastAsia="en-GB"/>
                              </w:rPr>
                              <w:drawing>
                                <wp:inline distT="0" distB="0" distL="0" distR="0" wp14:anchorId="3AFEDC63" wp14:editId="5E59913D">
                                  <wp:extent cx="2959821" cy="1619250"/>
                                  <wp:effectExtent l="19050" t="19050" r="12065" b="1905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61607" cy="162022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3D1095" w14:textId="77777777" w:rsidR="00B127AB" w:rsidRDefault="00B127AB" w:rsidP="000860BC">
                            <w:pPr>
                              <w:rPr>
                                <w:rFonts w:asciiTheme="majorHAnsi" w:hAnsiTheme="majorHAnsi" w:cs="Georgia"/>
                                <w:noProof/>
                                <w:color w:val="FFFFFF" w:themeColor="background1"/>
                                <w:sz w:val="28"/>
                                <w:szCs w:val="28"/>
                                <w:u w:val="single"/>
                                <w:lang w:eastAsia="en-GB"/>
                              </w:rPr>
                            </w:pPr>
                          </w:p>
                          <w:p w14:paraId="7BB1D0DC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FA6729F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F88217D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479AFA0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B53403A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D3C643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69E655" w14:textId="77777777" w:rsidR="00746B5D" w:rsidRDefault="00746B5D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FB63D98" w14:textId="77777777" w:rsidR="00253503" w:rsidRDefault="00253503" w:rsidP="003A4458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</w:p>
                          <w:p w14:paraId="4D65CDA7" w14:textId="77777777" w:rsidR="00253503" w:rsidRDefault="00253503" w:rsidP="003A4458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</w:p>
                          <w:p w14:paraId="558F6CEA" w14:textId="77777777" w:rsidR="00253503" w:rsidRDefault="00253503" w:rsidP="003A4458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</w:p>
                          <w:p w14:paraId="7A522066" w14:textId="77777777" w:rsidR="00253503" w:rsidRDefault="00253503" w:rsidP="003A4458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</w:p>
                          <w:p w14:paraId="3BB1EFA0" w14:textId="77777777" w:rsidR="00253503" w:rsidRDefault="00253503" w:rsidP="003A4458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</w:p>
                          <w:p w14:paraId="3442AFA8" w14:textId="77777777" w:rsidR="00253503" w:rsidRDefault="00253503" w:rsidP="003A4458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</w:p>
                          <w:p w14:paraId="7D599466" w14:textId="77777777" w:rsidR="00253503" w:rsidRDefault="00253503" w:rsidP="003A4458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</w:p>
                          <w:p w14:paraId="709EFB1F" w14:textId="77777777" w:rsidR="00253503" w:rsidRDefault="00253503" w:rsidP="003A4458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</w:p>
                          <w:p w14:paraId="1E14CE06" w14:textId="77777777" w:rsidR="00253503" w:rsidRDefault="00253503" w:rsidP="003A4458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</w:p>
                          <w:p w14:paraId="1F30761A" w14:textId="77777777" w:rsidR="00253503" w:rsidRDefault="00253503" w:rsidP="003A4458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</w:p>
                          <w:p w14:paraId="212F8695" w14:textId="77777777" w:rsidR="00253503" w:rsidRDefault="00253503" w:rsidP="003A4458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</w:p>
                          <w:p w14:paraId="374AD261" w14:textId="77777777" w:rsidR="00253503" w:rsidRDefault="00253503" w:rsidP="003A4458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</w:p>
                          <w:p w14:paraId="4C759B52" w14:textId="77777777" w:rsidR="00253503" w:rsidRDefault="00253503" w:rsidP="003A4458">
                            <w:pPr>
                              <w:rPr>
                                <w:noProof/>
                                <w:lang w:eastAsia="en-GB"/>
                              </w:rPr>
                            </w:pPr>
                          </w:p>
                          <w:p w14:paraId="56D46896" w14:textId="77777777" w:rsidR="003A4458" w:rsidRPr="00734F0D" w:rsidRDefault="003A4458" w:rsidP="003A4458">
                            <w:pPr>
                              <w:rPr>
                                <w:rFonts w:ascii="Calibri Light" w:hAnsi="Calibri Light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A4458">
                              <w:rPr>
                                <w:rFonts w:ascii="Calibri Light" w:hAnsi="Calibri Light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DBD2D7E" w14:textId="77777777" w:rsidR="00316027" w:rsidRDefault="00316027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D86FCEF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EA24593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253EFB2" w14:textId="77777777" w:rsidR="00253503" w:rsidRPr="002F73E3" w:rsidRDefault="00253503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91F4A98" w14:textId="77777777" w:rsidR="00316027" w:rsidRPr="00734F0D" w:rsidRDefault="00316027" w:rsidP="00316027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34F0D"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>If you have not previously registered follow the on-line instructions.</w:t>
                            </w:r>
                          </w:p>
                          <w:p w14:paraId="307D7546" w14:textId="77777777" w:rsidR="000860BC" w:rsidRPr="00734F0D" w:rsidRDefault="00F329C2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en </w:t>
                            </w:r>
                            <w:r w:rsidR="00253503"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you can </w:t>
                            </w:r>
                            <w: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>c</w:t>
                            </w:r>
                            <w:r w:rsidR="00746B5D" w:rsidRPr="00734F0D"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>omplete the booking form with your detai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A1605C" id="_x0000_s1029" type="#_x0000_t202" style="position:absolute;margin-left:285pt;margin-top:5.05pt;width:372pt;height:347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" filled="f" stroked="f">
                <v:textbox>
                  <w:txbxContent>
                    <w:p w:rsidR="00B127AB" w:rsidRPr="00824FCD" w:rsidRDefault="00B127AB" w:rsidP="00B127AB">
                      <w:pPr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</w:rPr>
                        <w:t>3</w:t>
                      </w:r>
                      <w:r w:rsidRPr="00824FCD"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</w:rPr>
                        <w:t xml:space="preserve"> Booking your place on a course</w:t>
                      </w:r>
                    </w:p>
                    <w:p w:rsidR="00B127AB" w:rsidRDefault="00B127AB" w:rsidP="00B127AB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 xml:space="preserve">Search for </w:t>
                      </w:r>
                      <w:r w:rsidR="00A13F94"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>LSCP</w:t>
                      </w:r>
                      <w: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 xml:space="preserve"> courses under the </w:t>
                      </w:r>
                      <w:r w:rsidRPr="003A1127"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  <w:u w:val="single"/>
                        </w:rPr>
                        <w:t>Multi-Agency section</w:t>
                      </w:r>
                      <w: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  <w:u w:val="single"/>
                        </w:rPr>
                        <w:t>.</w:t>
                      </w:r>
                      <w:r w:rsidRPr="00316027"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 xml:space="preserve">All </w:t>
                      </w:r>
                      <w:r w:rsidR="00A13F94"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>LSCP</w:t>
                      </w:r>
                      <w: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 xml:space="preserve"> Courses have the prefix </w:t>
                      </w:r>
                      <w:r w:rsidR="00A13F94"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>LSCP</w:t>
                      </w:r>
                      <w: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 xml:space="preserve">. Select the course you would like to attend and </w:t>
                      </w:r>
                      <w:r w:rsidRPr="002F73E3"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 xml:space="preserve">complete the </w:t>
                      </w:r>
                      <w:r w:rsidR="00852AB1"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 xml:space="preserve">booking </w:t>
                      </w:r>
                      <w:r w:rsidRPr="002F73E3"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 xml:space="preserve">form </w:t>
                      </w:r>
                      <w: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>with your details.</w:t>
                      </w:r>
                    </w:p>
                    <w:p w:rsidR="00B127AB" w:rsidRDefault="00B127AB" w:rsidP="00B127AB">
                      <w:pPr>
                        <w:jc w:val="center"/>
                        <w:rPr>
                          <w:rFonts w:asciiTheme="majorHAnsi" w:hAnsiTheme="majorHAnsi" w:cs="Georgia"/>
                          <w:noProof/>
                          <w:color w:val="FFFFFF" w:themeColor="background1"/>
                          <w:sz w:val="28"/>
                          <w:szCs w:val="28"/>
                          <w:u w:val="single"/>
                          <w:lang w:eastAsia="en-GB"/>
                        </w:rPr>
                      </w:pPr>
                      <w:r>
                        <w:rPr>
                          <w:rFonts w:asciiTheme="majorHAnsi" w:hAnsiTheme="majorHAnsi" w:cs="Georgia"/>
                          <w:noProof/>
                          <w:color w:val="FFFFFF" w:themeColor="background1"/>
                          <w:sz w:val="28"/>
                          <w:szCs w:val="28"/>
                          <w:u w:val="single"/>
                          <w:lang w:eastAsia="en-GB"/>
                        </w:rPr>
                        <w:drawing>
                          <wp:inline distT="0" distB="0" distL="0" distR="0" wp14:anchorId="4FC3B21A" wp14:editId="21946098">
                            <wp:extent cx="2959821" cy="1619250"/>
                            <wp:effectExtent l="19050" t="19050" r="12065" b="1905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61607" cy="162022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127AB" w:rsidRDefault="00B127AB" w:rsidP="000860BC">
                      <w:pPr>
                        <w:rPr>
                          <w:rFonts w:asciiTheme="majorHAnsi" w:hAnsiTheme="majorHAnsi" w:cs="Georgia"/>
                          <w:noProof/>
                          <w:color w:val="FFFFFF" w:themeColor="background1"/>
                          <w:sz w:val="28"/>
                          <w:szCs w:val="28"/>
                          <w:u w:val="single"/>
                          <w:lang w:eastAsia="en-GB"/>
                        </w:rPr>
                      </w:pP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</w:rPr>
                      </w:pP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</w:rPr>
                      </w:pP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</w:rPr>
                      </w:pP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</w:rPr>
                      </w:pP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</w:rPr>
                      </w:pP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</w:rPr>
                      </w:pPr>
                    </w:p>
                    <w:p w:rsidR="00746B5D" w:rsidRDefault="00746B5D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253503" w:rsidRDefault="00253503" w:rsidP="003A4458">
                      <w:pPr>
                        <w:rPr>
                          <w:noProof/>
                          <w:lang w:eastAsia="en-GB"/>
                        </w:rPr>
                      </w:pPr>
                    </w:p>
                    <w:p w:rsidR="00253503" w:rsidRDefault="00253503" w:rsidP="003A4458">
                      <w:pPr>
                        <w:rPr>
                          <w:noProof/>
                          <w:lang w:eastAsia="en-GB"/>
                        </w:rPr>
                      </w:pPr>
                    </w:p>
                    <w:p w:rsidR="00253503" w:rsidRDefault="00253503" w:rsidP="003A4458">
                      <w:pPr>
                        <w:rPr>
                          <w:noProof/>
                          <w:lang w:eastAsia="en-GB"/>
                        </w:rPr>
                      </w:pPr>
                    </w:p>
                    <w:p w:rsidR="00253503" w:rsidRDefault="00253503" w:rsidP="003A4458">
                      <w:pPr>
                        <w:rPr>
                          <w:noProof/>
                          <w:lang w:eastAsia="en-GB"/>
                        </w:rPr>
                      </w:pPr>
                    </w:p>
                    <w:p w:rsidR="00253503" w:rsidRDefault="00253503" w:rsidP="003A4458">
                      <w:pPr>
                        <w:rPr>
                          <w:noProof/>
                          <w:lang w:eastAsia="en-GB"/>
                        </w:rPr>
                      </w:pPr>
                    </w:p>
                    <w:p w:rsidR="00253503" w:rsidRDefault="00253503" w:rsidP="003A4458">
                      <w:pPr>
                        <w:rPr>
                          <w:noProof/>
                          <w:lang w:eastAsia="en-GB"/>
                        </w:rPr>
                      </w:pPr>
                    </w:p>
                    <w:p w:rsidR="00253503" w:rsidRDefault="00253503" w:rsidP="003A4458">
                      <w:pPr>
                        <w:rPr>
                          <w:noProof/>
                          <w:lang w:eastAsia="en-GB"/>
                        </w:rPr>
                      </w:pPr>
                    </w:p>
                    <w:p w:rsidR="00253503" w:rsidRDefault="00253503" w:rsidP="003A4458">
                      <w:pPr>
                        <w:rPr>
                          <w:noProof/>
                          <w:lang w:eastAsia="en-GB"/>
                        </w:rPr>
                      </w:pPr>
                    </w:p>
                    <w:p w:rsidR="00253503" w:rsidRDefault="00253503" w:rsidP="003A4458">
                      <w:pPr>
                        <w:rPr>
                          <w:noProof/>
                          <w:lang w:eastAsia="en-GB"/>
                        </w:rPr>
                      </w:pPr>
                    </w:p>
                    <w:p w:rsidR="00253503" w:rsidRDefault="00253503" w:rsidP="003A4458">
                      <w:pPr>
                        <w:rPr>
                          <w:noProof/>
                          <w:lang w:eastAsia="en-GB"/>
                        </w:rPr>
                      </w:pPr>
                    </w:p>
                    <w:p w:rsidR="00253503" w:rsidRDefault="00253503" w:rsidP="003A4458">
                      <w:pPr>
                        <w:rPr>
                          <w:noProof/>
                          <w:lang w:eastAsia="en-GB"/>
                        </w:rPr>
                      </w:pPr>
                    </w:p>
                    <w:p w:rsidR="00253503" w:rsidRDefault="00253503" w:rsidP="003A4458">
                      <w:pPr>
                        <w:rPr>
                          <w:noProof/>
                          <w:lang w:eastAsia="en-GB"/>
                        </w:rPr>
                      </w:pPr>
                    </w:p>
                    <w:p w:rsidR="00253503" w:rsidRDefault="00253503" w:rsidP="003A4458">
                      <w:pPr>
                        <w:rPr>
                          <w:noProof/>
                          <w:lang w:eastAsia="en-GB"/>
                        </w:rPr>
                      </w:pPr>
                    </w:p>
                    <w:p w:rsidR="003A4458" w:rsidRPr="00734F0D" w:rsidRDefault="003A4458" w:rsidP="003A4458">
                      <w:pPr>
                        <w:rPr>
                          <w:rFonts w:ascii="Calibri Light" w:hAnsi="Calibri Light" w:cs="Georgia"/>
                          <w:color w:val="000000" w:themeColor="text1"/>
                          <w:sz w:val="24"/>
                          <w:szCs w:val="24"/>
                        </w:rPr>
                      </w:pPr>
                      <w:r w:rsidRPr="003A4458">
                        <w:rPr>
                          <w:rFonts w:ascii="Calibri Light" w:hAnsi="Calibri Light" w:cs="Georgia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:rsidR="00316027" w:rsidRDefault="00316027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253503" w:rsidRPr="002F73E3" w:rsidRDefault="00253503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316027" w:rsidRPr="00734F0D" w:rsidRDefault="00316027" w:rsidP="00316027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  <w:r w:rsidRPr="00734F0D"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>If you have not previously registered follow the on-line instructions.</w:t>
                      </w:r>
                    </w:p>
                    <w:p w:rsidR="000860BC" w:rsidRPr="00734F0D" w:rsidRDefault="00F329C2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 xml:space="preserve">Then </w:t>
                      </w:r>
                      <w:r w:rsidR="00253503"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 xml:space="preserve">you can </w:t>
                      </w:r>
                      <w: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>c</w:t>
                      </w:r>
                      <w:r w:rsidR="00746B5D" w:rsidRPr="00734F0D"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>omplete the booking form with your detail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234F887C" w14:textId="77777777" w:rsidR="001C075E" w:rsidRDefault="001C075E">
      <w:pPr>
        <w:rPr>
          <w:rFonts w:ascii="Arial" w:hAnsi="Arial" w:cs="Arial"/>
          <w:b/>
          <w:color w:val="FFFFFF" w:themeColor="background1"/>
          <w:sz w:val="40"/>
          <w:szCs w:val="40"/>
        </w:rPr>
      </w:pPr>
    </w:p>
    <w:p w14:paraId="3D33D251" w14:textId="77777777" w:rsidR="001C075E" w:rsidRDefault="005E1403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E3A0F32" wp14:editId="2465E289">
                <wp:simplePos x="0" y="0"/>
                <wp:positionH relativeFrom="column">
                  <wp:posOffset>7277735</wp:posOffset>
                </wp:positionH>
                <wp:positionV relativeFrom="paragraph">
                  <wp:posOffset>5519420</wp:posOffset>
                </wp:positionV>
                <wp:extent cx="3038475" cy="552450"/>
                <wp:effectExtent l="0" t="0" r="28575" b="19050"/>
                <wp:wrapNone/>
                <wp:docPr id="202" name="Text Box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3847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B76AC4" w14:textId="77777777" w:rsidR="005E1403" w:rsidRPr="005E1403" w:rsidRDefault="005E1403">
                            <w:pP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  <w:r w:rsidRPr="005E1403">
                              <w:rPr>
                                <w:rFonts w:asciiTheme="majorHAnsi" w:hAnsiTheme="majorHAnsi"/>
                                <w:b/>
                                <w:color w:val="7030A0"/>
                                <w:sz w:val="20"/>
                                <w:szCs w:val="20"/>
                              </w:rPr>
                              <w:t>For further support and guidance using the Early Help Directory please click on the link to access EHD User Guides</w:t>
                            </w:r>
                            <w:r w:rsidRPr="005E1403">
                              <w:rPr>
                                <w:rFonts w:asciiTheme="majorHAnsi" w:hAnsiTheme="majorHAnsi"/>
                                <w:color w:val="7030A0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13" w:history="1">
                              <w:r w:rsidRPr="005E1403">
                                <w:rPr>
                                  <w:rStyle w:val="Hyperlink"/>
                                  <w:rFonts w:asciiTheme="majorHAnsi" w:hAnsiTheme="majorHAnsi"/>
                                  <w:sz w:val="20"/>
                                  <w:szCs w:val="20"/>
                                </w:rPr>
                                <w:t>Click Here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2" o:spid="_x0000_s1030" type="#_x0000_t202" style="position:absolute;margin-left:573.05pt;margin-top:434.6pt;width:239.25pt;height:43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" fillcolor="white [3201]" strokeweight=".5pt">
                <v:textbox>
                  <w:txbxContent>
                    <w:p w:rsidR="005E1403" w:rsidRPr="005E1403" w:rsidRDefault="005E1403">
                      <w:pPr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5E1403">
                        <w:rPr>
                          <w:rFonts w:asciiTheme="majorHAnsi" w:hAnsiTheme="majorHAnsi"/>
                          <w:b/>
                          <w:color w:val="7030A0"/>
                          <w:sz w:val="20"/>
                          <w:szCs w:val="20"/>
                        </w:rPr>
                        <w:t>For further support and guidance using the Early Help Directory please click on the link to access EHD User Guides</w:t>
                      </w:r>
                      <w:r w:rsidRPr="005E1403">
                        <w:rPr>
                          <w:rFonts w:asciiTheme="majorHAnsi" w:hAnsiTheme="majorHAnsi"/>
                          <w:color w:val="7030A0"/>
                          <w:sz w:val="20"/>
                          <w:szCs w:val="20"/>
                        </w:rPr>
                        <w:t xml:space="preserve"> </w:t>
                      </w:r>
                      <w:hyperlink r:id="rId14" w:history="1">
                        <w:r w:rsidRPr="005E1403">
                          <w:rPr>
                            <w:rStyle w:val="Hyperlink"/>
                            <w:rFonts w:asciiTheme="majorHAnsi" w:hAnsiTheme="majorHAnsi"/>
                            <w:sz w:val="20"/>
                            <w:szCs w:val="20"/>
                          </w:rPr>
                          <w:t>Click Here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Pr="000A166D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73B059E3" wp14:editId="4F755B8A">
                <wp:simplePos x="0" y="0"/>
                <wp:positionH relativeFrom="margin">
                  <wp:align>right</wp:align>
                </wp:positionH>
                <wp:positionV relativeFrom="paragraph">
                  <wp:posOffset>4004945</wp:posOffset>
                </wp:positionV>
                <wp:extent cx="3067050" cy="1400175"/>
                <wp:effectExtent l="0" t="0" r="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1400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4C8B0C" w14:textId="77777777" w:rsidR="000A166D" w:rsidRPr="004956FF" w:rsidRDefault="000A166D" w:rsidP="000A166D">
                            <w:pPr>
                              <w:autoSpaceDE w:val="0"/>
                              <w:autoSpaceDN w:val="0"/>
                              <w:adjustRightInd w:val="0"/>
                              <w:spacing w:line="241" w:lineRule="atLeast"/>
                              <w:rPr>
                                <w:rFonts w:asciiTheme="majorHAnsi" w:hAnsiTheme="majorHAnsi" w:cstheme="minorHAnsi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4956FF">
                              <w:rPr>
                                <w:rFonts w:asciiTheme="majorHAnsi" w:hAnsiTheme="maj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7. </w:t>
                            </w:r>
                            <w:r w:rsidRPr="004956FF">
                              <w:rPr>
                                <w:rFonts w:asciiTheme="majorHAnsi" w:hAnsiTheme="majorHAnsi" w:cstheme="minorHAnsi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Contact us</w:t>
                            </w:r>
                          </w:p>
                          <w:p w14:paraId="477F371B" w14:textId="77777777" w:rsidR="000A166D" w:rsidRPr="002F73E3" w:rsidRDefault="000A166D" w:rsidP="000A166D">
                            <w:pPr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F73E3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Further dates are being added throughout the year, so please keep an eye on both the Early Help Directory and LSC</w:t>
                            </w:r>
                            <w:r w:rsidR="00A13F94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P</w:t>
                            </w:r>
                            <w:r w:rsidRPr="002F73E3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Website for new training dates and news</w:t>
                            </w:r>
                          </w:p>
                          <w:p w14:paraId="7671E84A" w14:textId="77777777" w:rsidR="000A166D" w:rsidRPr="002F73E3" w:rsidRDefault="000A166D" w:rsidP="000A166D">
                            <w:pPr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F73E3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Email: </w:t>
                            </w:r>
                            <w:hyperlink r:id="rId15" w:history="1">
                              <w:r w:rsidRPr="002F73E3">
                                <w:rPr>
                                  <w:rStyle w:val="Hyperlink"/>
                                  <w:rFonts w:ascii="Calibri Light" w:hAnsi="Calibri Light" w:cs="Times New Roman"/>
                                  <w:sz w:val="24"/>
                                  <w:szCs w:val="24"/>
                                </w:rPr>
                                <w:t>jane.mchale@liverpool.gov.uk</w:t>
                              </w:r>
                            </w:hyperlink>
                          </w:p>
                          <w:p w14:paraId="0AE944CA" w14:textId="77777777" w:rsidR="000A166D" w:rsidRPr="002F73E3" w:rsidRDefault="000A166D" w:rsidP="000A166D">
                            <w:pPr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F73E3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Tel: 0151 233 0510</w:t>
                            </w:r>
                          </w:p>
                          <w:p w14:paraId="3200AE0F" w14:textId="77777777" w:rsidR="000A166D" w:rsidRPr="00F7007B" w:rsidRDefault="000A166D" w:rsidP="000A166D">
                            <w:pPr>
                              <w:rPr>
                                <w:rFonts w:cstheme="min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A10141" id="_x0000_s1031" type="#_x0000_t202" style="position:absolute;margin-left:190.3pt;margin-top:315.35pt;width:241.5pt;height:110.25pt;z-index:2516869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" filled="f" stroked="f">
                <v:textbox>
                  <w:txbxContent>
                    <w:p w:rsidR="000A166D" w:rsidRPr="004956FF" w:rsidRDefault="000A166D" w:rsidP="000A166D">
                      <w:pPr>
                        <w:autoSpaceDE w:val="0"/>
                        <w:autoSpaceDN w:val="0"/>
                        <w:adjustRightInd w:val="0"/>
                        <w:spacing w:line="241" w:lineRule="atLeast"/>
                        <w:rPr>
                          <w:rFonts w:asciiTheme="majorHAnsi" w:hAnsiTheme="majorHAnsi" w:cstheme="minorHAnsi"/>
                          <w:sz w:val="28"/>
                          <w:szCs w:val="28"/>
                          <w:u w:val="single"/>
                        </w:rPr>
                      </w:pPr>
                      <w:r w:rsidRPr="004956FF">
                        <w:rPr>
                          <w:rFonts w:asciiTheme="majorHAnsi" w:hAnsiTheme="majorHAnsi" w:cstheme="minorHAnsi"/>
                          <w:b/>
                          <w:bCs/>
                          <w:sz w:val="28"/>
                          <w:szCs w:val="28"/>
                        </w:rPr>
                        <w:t xml:space="preserve">7. </w:t>
                      </w:r>
                      <w:r w:rsidRPr="004956FF">
                        <w:rPr>
                          <w:rFonts w:asciiTheme="majorHAnsi" w:hAnsiTheme="majorHAnsi" w:cstheme="minorHAnsi"/>
                          <w:b/>
                          <w:bCs/>
                          <w:sz w:val="28"/>
                          <w:szCs w:val="28"/>
                          <w:u w:val="single"/>
                        </w:rPr>
                        <w:t>Contact us</w:t>
                      </w:r>
                    </w:p>
                    <w:p w:rsidR="000A166D" w:rsidRPr="002F73E3" w:rsidRDefault="000A166D" w:rsidP="000A166D">
                      <w:pPr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2F73E3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 xml:space="preserve">Further dates are being added throughout the year, so please keep an eye on both the Early Help Directory and </w:t>
                      </w:r>
                      <w:r w:rsidRPr="002F73E3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>LSC</w:t>
                      </w:r>
                      <w:r w:rsidR="00A13F94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>P</w:t>
                      </w:r>
                      <w:bookmarkStart w:id="1" w:name="_GoBack"/>
                      <w:bookmarkEnd w:id="1"/>
                      <w:r w:rsidRPr="002F73E3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 xml:space="preserve"> Website for new training dates and news</w:t>
                      </w:r>
                    </w:p>
                    <w:p w:rsidR="000A166D" w:rsidRPr="002F73E3" w:rsidRDefault="000A166D" w:rsidP="000A166D">
                      <w:pPr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2F73E3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 xml:space="preserve">Email: </w:t>
                      </w:r>
                      <w:hyperlink r:id="rId16" w:history="1">
                        <w:r w:rsidRPr="002F73E3">
                          <w:rPr>
                            <w:rStyle w:val="Hyperlink"/>
                            <w:rFonts w:ascii="Calibri Light" w:hAnsi="Calibri Light" w:cs="Times New Roman"/>
                            <w:sz w:val="24"/>
                            <w:szCs w:val="24"/>
                          </w:rPr>
                          <w:t>jane.mchale@liverpool.gov.uk</w:t>
                        </w:r>
                      </w:hyperlink>
                    </w:p>
                    <w:p w:rsidR="000A166D" w:rsidRPr="002F73E3" w:rsidRDefault="000A166D" w:rsidP="000A166D">
                      <w:pPr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2F73E3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>Tel: 0151 233 0510</w:t>
                      </w:r>
                    </w:p>
                    <w:p w:rsidR="000A166D" w:rsidRPr="00F7007B" w:rsidRDefault="000A166D" w:rsidP="000A166D">
                      <w:pPr>
                        <w:rPr>
                          <w:rFonts w:cstheme="minorHAnsi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445A38F" wp14:editId="5EA08A67">
                <wp:simplePos x="0" y="0"/>
                <wp:positionH relativeFrom="column">
                  <wp:posOffset>3610610</wp:posOffset>
                </wp:positionH>
                <wp:positionV relativeFrom="paragraph">
                  <wp:posOffset>3957320</wp:posOffset>
                </wp:positionV>
                <wp:extent cx="3743325" cy="2114550"/>
                <wp:effectExtent l="0" t="0" r="9525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3325" cy="2114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854FDC" w14:textId="77777777" w:rsidR="00DF0205" w:rsidRPr="00DF0205" w:rsidRDefault="00734F0D" w:rsidP="00DF0205">
                            <w:pPr>
                              <w:autoSpaceDE w:val="0"/>
                              <w:autoSpaceDN w:val="0"/>
                              <w:adjustRightInd w:val="0"/>
                              <w:spacing w:line="241" w:lineRule="atLeast"/>
                              <w:rPr>
                                <w:rFonts w:asciiTheme="majorHAnsi" w:hAnsiTheme="maj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4</w:t>
                            </w:r>
                            <w:r w:rsidR="00DF0205" w:rsidRPr="00DF0205">
                              <w:rPr>
                                <w:rFonts w:asciiTheme="majorHAnsi" w:hAnsiTheme="maj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="00DF0205" w:rsidRPr="00DF0205">
                              <w:rPr>
                                <w:rFonts w:asciiTheme="majorHAnsi" w:hAnsiTheme="majorHAnsi" w:cstheme="minorHAnsi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What if I can’t find the course I’m looking for?</w:t>
                            </w:r>
                          </w:p>
                          <w:p w14:paraId="55557F24" w14:textId="77777777" w:rsidR="00DF0205" w:rsidRPr="00734F0D" w:rsidRDefault="00DF0205" w:rsidP="00DF0205">
                            <w:pPr>
                              <w:spacing w:after="160" w:line="259" w:lineRule="auto"/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34F0D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f the event you are looking for is not showing up, </w:t>
                            </w:r>
                            <w:r w:rsidR="00F329C2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this means it is</w:t>
                            </w:r>
                            <w:r w:rsidRPr="00734F0D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fully booked.</w:t>
                            </w:r>
                          </w:p>
                          <w:p w14:paraId="4BFB6836" w14:textId="77777777" w:rsidR="00DF0205" w:rsidRPr="00734F0D" w:rsidRDefault="00DF0205" w:rsidP="00DF0205">
                            <w:pPr>
                              <w:spacing w:after="160" w:line="259" w:lineRule="auto"/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34F0D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By un-ticking the box when searching you will be able to see all the courses available including those that are fully booked.</w:t>
                            </w:r>
                          </w:p>
                          <w:p w14:paraId="06D9BB2F" w14:textId="77777777" w:rsidR="00DF0205" w:rsidRPr="00734F0D" w:rsidRDefault="00746B5D" w:rsidP="00DF0205">
                            <w:pPr>
                              <w:spacing w:after="160" w:line="259" w:lineRule="auto"/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329C2">
                              <w:rPr>
                                <w:rFonts w:ascii="Calibri Light" w:hAnsi="Calibri Light" w:cs="Times New Roman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Please note</w:t>
                            </w:r>
                            <w:r w:rsidR="00F329C2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:</w:t>
                            </w:r>
                            <w:r w:rsidRPr="00734F0D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F0205" w:rsidRPr="00734F0D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eople cancel places </w:t>
                            </w:r>
                            <w:r w:rsidR="00F329C2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which then</w:t>
                            </w:r>
                            <w:r w:rsidR="00DF0205" w:rsidRPr="00734F0D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34F0D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will </w:t>
                            </w:r>
                            <w:r w:rsidR="00DF0205" w:rsidRPr="00734F0D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become available on the system</w:t>
                            </w:r>
                            <w:r w:rsidR="00F329C2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 W</w:t>
                            </w:r>
                            <w:r w:rsidR="00734F0D" w:rsidRPr="00734F0D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e recommend you check the E</w:t>
                            </w:r>
                            <w:r w:rsidR="00F329C2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rly </w:t>
                            </w:r>
                            <w:r w:rsidR="00734F0D" w:rsidRPr="00734F0D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H</w:t>
                            </w:r>
                            <w:r w:rsidR="00F329C2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elp </w:t>
                            </w:r>
                            <w:r w:rsidR="00734F0D" w:rsidRPr="00734F0D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D</w:t>
                            </w:r>
                            <w:r w:rsidR="00F329C2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irectory</w:t>
                            </w:r>
                            <w:r w:rsidR="00734F0D" w:rsidRPr="00734F0D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regularly to see if places are available</w:t>
                            </w:r>
                            <w:r w:rsidR="00DF0205" w:rsidRPr="00734F0D">
                              <w:rPr>
                                <w:rFonts w:ascii="Calibri Light" w:hAnsi="Calibri Light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9EEAC33" w14:textId="77777777" w:rsidR="00DF0205" w:rsidRDefault="00DF020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8" o:spid="_x0000_s1032" type="#_x0000_t202" style="position:absolute;margin-left:284.3pt;margin-top:311.6pt;width:294.75pt;height:166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" fillcolor="white [3201]" stroked="f" strokeweight=".5pt">
                <v:textbox>
                  <w:txbxContent>
                    <w:p w:rsidR="00DF0205" w:rsidRPr="00DF0205" w:rsidRDefault="00734F0D" w:rsidP="00DF0205">
                      <w:pPr>
                        <w:autoSpaceDE w:val="0"/>
                        <w:autoSpaceDN w:val="0"/>
                        <w:adjustRightInd w:val="0"/>
                        <w:spacing w:line="241" w:lineRule="atLeast"/>
                        <w:rPr>
                          <w:rFonts w:asciiTheme="majorHAnsi" w:hAnsiTheme="majorHAnsi"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hAnsiTheme="majorHAnsi" w:cstheme="minorHAnsi"/>
                          <w:b/>
                          <w:bCs/>
                          <w:sz w:val="28"/>
                          <w:szCs w:val="28"/>
                        </w:rPr>
                        <w:t>4</w:t>
                      </w:r>
                      <w:r w:rsidR="00DF0205" w:rsidRPr="00DF0205">
                        <w:rPr>
                          <w:rFonts w:asciiTheme="majorHAnsi" w:hAnsiTheme="majorHAnsi" w:cstheme="minorHAnsi"/>
                          <w:b/>
                          <w:bCs/>
                          <w:sz w:val="28"/>
                          <w:szCs w:val="28"/>
                        </w:rPr>
                        <w:t xml:space="preserve">. </w:t>
                      </w:r>
                      <w:r w:rsidR="00DF0205" w:rsidRPr="00DF0205">
                        <w:rPr>
                          <w:rFonts w:asciiTheme="majorHAnsi" w:hAnsiTheme="majorHAnsi" w:cstheme="minorHAnsi"/>
                          <w:b/>
                          <w:bCs/>
                          <w:sz w:val="28"/>
                          <w:szCs w:val="28"/>
                          <w:u w:val="single"/>
                        </w:rPr>
                        <w:t>What if I can’t find the course I’m looking for?</w:t>
                      </w:r>
                    </w:p>
                    <w:p w:rsidR="00DF0205" w:rsidRPr="00734F0D" w:rsidRDefault="00DF0205" w:rsidP="00DF0205">
                      <w:pPr>
                        <w:spacing w:after="160" w:line="259" w:lineRule="auto"/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734F0D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 xml:space="preserve">If the event you are looking for is not showing up, </w:t>
                      </w:r>
                      <w:r w:rsidR="00F329C2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>this means it is</w:t>
                      </w:r>
                      <w:r w:rsidRPr="00734F0D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 xml:space="preserve"> fully booked.</w:t>
                      </w:r>
                    </w:p>
                    <w:p w:rsidR="00DF0205" w:rsidRPr="00734F0D" w:rsidRDefault="00DF0205" w:rsidP="00DF0205">
                      <w:pPr>
                        <w:spacing w:after="160" w:line="259" w:lineRule="auto"/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734F0D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>By un-ticking the box when searching you will be able to see all the courses available including those that are fully booked.</w:t>
                      </w:r>
                    </w:p>
                    <w:p w:rsidR="00DF0205" w:rsidRPr="00734F0D" w:rsidRDefault="00746B5D" w:rsidP="00DF0205">
                      <w:pPr>
                        <w:spacing w:after="160" w:line="259" w:lineRule="auto"/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F329C2">
                        <w:rPr>
                          <w:rFonts w:ascii="Calibri Light" w:hAnsi="Calibri Light" w:cs="Times New Roman"/>
                          <w:b/>
                          <w:color w:val="000000" w:themeColor="text1"/>
                          <w:sz w:val="24"/>
                          <w:szCs w:val="24"/>
                        </w:rPr>
                        <w:t>Please note</w:t>
                      </w:r>
                      <w:r w:rsidR="00F329C2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>:</w:t>
                      </w:r>
                      <w:r w:rsidRPr="00734F0D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DF0205" w:rsidRPr="00734F0D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 xml:space="preserve">people cancel places </w:t>
                      </w:r>
                      <w:r w:rsidR="00F329C2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>which then</w:t>
                      </w:r>
                      <w:r w:rsidR="00DF0205" w:rsidRPr="00734F0D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734F0D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 xml:space="preserve">will </w:t>
                      </w:r>
                      <w:r w:rsidR="00DF0205" w:rsidRPr="00734F0D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>become available on the system</w:t>
                      </w:r>
                      <w:r w:rsidR="00F329C2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>. W</w:t>
                      </w:r>
                      <w:r w:rsidR="00734F0D" w:rsidRPr="00734F0D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>e recommend you check the E</w:t>
                      </w:r>
                      <w:r w:rsidR="00F329C2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 xml:space="preserve">arly </w:t>
                      </w:r>
                      <w:r w:rsidR="00734F0D" w:rsidRPr="00734F0D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>H</w:t>
                      </w:r>
                      <w:r w:rsidR="00F329C2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 xml:space="preserve">elp </w:t>
                      </w:r>
                      <w:r w:rsidR="00734F0D" w:rsidRPr="00734F0D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>D</w:t>
                      </w:r>
                      <w:r w:rsidR="00F329C2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>irectory</w:t>
                      </w:r>
                      <w:r w:rsidR="00734F0D" w:rsidRPr="00734F0D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 xml:space="preserve"> regularly to see if places are available</w:t>
                      </w:r>
                      <w:r w:rsidR="00DF0205" w:rsidRPr="00734F0D">
                        <w:rPr>
                          <w:rFonts w:ascii="Calibri Light" w:hAnsi="Calibri Light" w:cs="Times New Roman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:rsidR="00DF0205" w:rsidRDefault="00DF0205"/>
                  </w:txbxContent>
                </v:textbox>
              </v:shape>
            </w:pict>
          </mc:Fallback>
        </mc:AlternateContent>
      </w:r>
      <w:r w:rsidRPr="000A166D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FEA6902" wp14:editId="6ECB5887">
                <wp:simplePos x="0" y="0"/>
                <wp:positionH relativeFrom="margin">
                  <wp:posOffset>8009255</wp:posOffset>
                </wp:positionH>
                <wp:positionV relativeFrom="paragraph">
                  <wp:posOffset>1404620</wp:posOffset>
                </wp:positionV>
                <wp:extent cx="2277745" cy="2410460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7745" cy="2410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9B778D" w14:textId="77777777" w:rsidR="000A166D" w:rsidRDefault="00746B5D" w:rsidP="000A166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Theme="majorHAnsi" w:hAnsiTheme="majorHAnsi" w:cstheme="minorHAnsi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b/>
                                <w:sz w:val="28"/>
                                <w:szCs w:val="28"/>
                              </w:rPr>
                              <w:t>6</w:t>
                            </w:r>
                            <w:r w:rsidR="000A166D" w:rsidRPr="004956FF">
                              <w:rPr>
                                <w:rFonts w:asciiTheme="majorHAnsi" w:hAnsiTheme="majorHAnsi" w:cs="Arial"/>
                                <w:b/>
                                <w:sz w:val="28"/>
                                <w:szCs w:val="28"/>
                              </w:rPr>
                              <w:t>.</w:t>
                            </w:r>
                            <w:r w:rsidR="000A166D" w:rsidRPr="004956FF">
                              <w:rPr>
                                <w:rFonts w:asciiTheme="majorHAnsi" w:hAnsiTheme="majorHAnsi" w:cs="Arial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 w:rsidR="000A166D" w:rsidRPr="004956FF">
                              <w:rPr>
                                <w:rFonts w:asciiTheme="majorHAnsi" w:hAnsiTheme="majorHAnsi" w:cstheme="minorHAnsi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Cance</w:t>
                            </w:r>
                            <w:r w:rsidR="000A166D">
                              <w:rPr>
                                <w:rFonts w:asciiTheme="majorHAnsi" w:hAnsiTheme="majorHAnsi" w:cstheme="minorHAnsi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l</w:t>
                            </w:r>
                            <w:r w:rsidR="000A166D" w:rsidRPr="004956FF">
                              <w:rPr>
                                <w:rFonts w:asciiTheme="majorHAnsi" w:hAnsiTheme="majorHAnsi" w:cstheme="minorHAnsi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lation &amp; charging policy</w:t>
                            </w:r>
                          </w:p>
                          <w:p w14:paraId="4B4623B4" w14:textId="77777777" w:rsidR="000A166D" w:rsidRPr="002F73E3" w:rsidRDefault="000A166D" w:rsidP="000A166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Theme="majorHAnsi" w:eastAsia="Times New Roman" w:hAnsiTheme="majorHAnsi" w:cs="Arial"/>
                                <w:color w:val="000000" w:themeColor="text1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2F73E3">
                              <w:rPr>
                                <w:rFonts w:asciiTheme="majorHAnsi" w:eastAsia="Times New Roman" w:hAnsiTheme="majorHAnsi" w:cs="Arial"/>
                                <w:color w:val="000000" w:themeColor="text1"/>
                                <w:sz w:val="24"/>
                                <w:szCs w:val="24"/>
                                <w:lang w:eastAsia="en-GB"/>
                              </w:rPr>
                              <w:t>The LSC</w:t>
                            </w:r>
                            <w:r w:rsidR="00A13F94">
                              <w:rPr>
                                <w:rFonts w:asciiTheme="majorHAnsi" w:eastAsia="Times New Roman" w:hAnsiTheme="majorHAnsi" w:cs="Arial"/>
                                <w:color w:val="000000" w:themeColor="text1"/>
                                <w:sz w:val="24"/>
                                <w:szCs w:val="24"/>
                                <w:lang w:eastAsia="en-GB"/>
                              </w:rPr>
                              <w:t>P</w:t>
                            </w:r>
                            <w:r w:rsidRPr="002F73E3">
                              <w:rPr>
                                <w:rFonts w:asciiTheme="majorHAnsi" w:eastAsia="Times New Roman" w:hAnsiTheme="majorHAnsi" w:cs="Arial"/>
                                <w:color w:val="000000" w:themeColor="text1"/>
                                <w:sz w:val="24"/>
                                <w:szCs w:val="24"/>
                                <w:lang w:eastAsia="en-GB"/>
                              </w:rPr>
                              <w:t xml:space="preserve"> has a cancellation and charging policy for all training, please see details on our website - </w:t>
                            </w:r>
                            <w:hyperlink r:id="rId17" w:history="1">
                              <w:r w:rsidRPr="002F73E3">
                                <w:rPr>
                                  <w:rStyle w:val="Hyperlink"/>
                                  <w:rFonts w:asciiTheme="majorHAnsi" w:eastAsia="Times New Roman" w:hAnsiTheme="majorHAnsi" w:cs="Arial"/>
                                  <w:sz w:val="24"/>
                                  <w:szCs w:val="24"/>
                                  <w:lang w:eastAsia="en-GB"/>
                                </w:rPr>
                                <w:t>Click here</w:t>
                              </w:r>
                            </w:hyperlink>
                          </w:p>
                          <w:p w14:paraId="5CD4952B" w14:textId="77777777" w:rsidR="000A166D" w:rsidRPr="002F73E3" w:rsidRDefault="000A166D" w:rsidP="000A166D">
                            <w:pPr>
                              <w:spacing w:before="240" w:after="240"/>
                              <w:rPr>
                                <w:rFonts w:asciiTheme="majorHAnsi" w:eastAsia="Times New Roman" w:hAnsiTheme="majorHAnsi" w:cs="Arial"/>
                                <w:b/>
                                <w:color w:val="000000" w:themeColor="text1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2F73E3">
                              <w:rPr>
                                <w:rFonts w:asciiTheme="majorHAnsi" w:eastAsia="Times New Roman" w:hAnsiTheme="majorHAnsi" w:cs="Arial"/>
                                <w:b/>
                                <w:color w:val="000000" w:themeColor="text1"/>
                                <w:sz w:val="24"/>
                                <w:szCs w:val="24"/>
                                <w:lang w:eastAsia="en-GB"/>
                              </w:rPr>
                              <w:t xml:space="preserve">If you are </w:t>
                            </w:r>
                            <w:r w:rsidRPr="002F73E3">
                              <w:rPr>
                                <w:rFonts w:asciiTheme="majorHAnsi" w:eastAsia="Times New Roman" w:hAnsiTheme="majorHAnsi" w:cs="Arial"/>
                                <w:b/>
                                <w:color w:val="000000" w:themeColor="text1"/>
                                <w:sz w:val="24"/>
                                <w:szCs w:val="24"/>
                                <w:u w:val="single"/>
                                <w:lang w:eastAsia="en-GB"/>
                              </w:rPr>
                              <w:t>unable to attend</w:t>
                            </w:r>
                            <w:r w:rsidRPr="002F73E3">
                              <w:rPr>
                                <w:rFonts w:asciiTheme="majorHAnsi" w:eastAsia="Times New Roman" w:hAnsiTheme="majorHAnsi" w:cs="Arial"/>
                                <w:b/>
                                <w:color w:val="000000" w:themeColor="text1"/>
                                <w:sz w:val="24"/>
                                <w:szCs w:val="24"/>
                                <w:lang w:eastAsia="en-GB"/>
                              </w:rPr>
                              <w:t xml:space="preserve"> any training </w:t>
                            </w:r>
                            <w:r w:rsidRPr="002F73E3">
                              <w:rPr>
                                <w:rFonts w:asciiTheme="majorHAnsi" w:eastAsia="Times New Roman" w:hAnsiTheme="majorHAnsi" w:cs="Arial"/>
                                <w:b/>
                                <w:color w:val="000000" w:themeColor="text1"/>
                                <w:sz w:val="24"/>
                                <w:szCs w:val="24"/>
                                <w:u w:val="single"/>
                                <w:lang w:eastAsia="en-GB"/>
                              </w:rPr>
                              <w:t xml:space="preserve">please cancel your place using the </w:t>
                            </w:r>
                            <w:r w:rsidR="00F329C2">
                              <w:rPr>
                                <w:rFonts w:asciiTheme="majorHAnsi" w:eastAsia="Times New Roman" w:hAnsiTheme="majorHAnsi" w:cs="Arial"/>
                                <w:b/>
                                <w:color w:val="000000" w:themeColor="text1"/>
                                <w:sz w:val="24"/>
                                <w:szCs w:val="24"/>
                                <w:u w:val="single"/>
                                <w:lang w:eastAsia="en-GB"/>
                              </w:rPr>
                              <w:t>Early Help Directory</w:t>
                            </w:r>
                            <w:r w:rsidRPr="002F73E3">
                              <w:rPr>
                                <w:rFonts w:asciiTheme="majorHAnsi" w:eastAsia="Times New Roman" w:hAnsiTheme="majorHAnsi" w:cs="Arial"/>
                                <w:b/>
                                <w:color w:val="000000" w:themeColor="text1"/>
                                <w:sz w:val="24"/>
                                <w:szCs w:val="24"/>
                                <w:lang w:eastAsia="en-GB"/>
                              </w:rPr>
                              <w:t>, as this makes your place available for others</w:t>
                            </w:r>
                          </w:p>
                          <w:p w14:paraId="626B7839" w14:textId="77777777" w:rsidR="000A166D" w:rsidRDefault="000A166D" w:rsidP="000A166D">
                            <w:pPr>
                              <w:autoSpaceDE w:val="0"/>
                              <w:autoSpaceDN w:val="0"/>
                              <w:adjustRightInd w:val="0"/>
                              <w:spacing w:line="241" w:lineRule="atLeast"/>
                              <w:rPr>
                                <w:rFonts w:cs="Georgia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4FF0083C" w14:textId="77777777" w:rsidR="000A166D" w:rsidRPr="00F7007B" w:rsidRDefault="000A166D" w:rsidP="000A166D">
                            <w:pPr>
                              <w:rPr>
                                <w:rFonts w:cstheme="min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621460" id="_x0000_s1033" type="#_x0000_t202" style="position:absolute;margin-left:630.65pt;margin-top:110.6pt;width:179.35pt;height:189.8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" filled="f" stroked="f">
                <v:textbox>
                  <w:txbxContent>
                    <w:p w:rsidR="000A166D" w:rsidRDefault="00746B5D" w:rsidP="000A166D">
                      <w:pPr>
                        <w:autoSpaceDE w:val="0"/>
                        <w:autoSpaceDN w:val="0"/>
                        <w:adjustRightInd w:val="0"/>
                        <w:rPr>
                          <w:rFonts w:asciiTheme="majorHAnsi" w:hAnsiTheme="majorHAnsi" w:cstheme="minorHAnsi"/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Theme="majorHAnsi" w:hAnsiTheme="majorHAnsi" w:cs="Arial"/>
                          <w:b/>
                          <w:sz w:val="28"/>
                          <w:szCs w:val="28"/>
                        </w:rPr>
                        <w:t>6</w:t>
                      </w:r>
                      <w:r w:rsidR="000A166D" w:rsidRPr="004956FF">
                        <w:rPr>
                          <w:rFonts w:asciiTheme="majorHAnsi" w:hAnsiTheme="majorHAnsi" w:cs="Arial"/>
                          <w:b/>
                          <w:sz w:val="28"/>
                          <w:szCs w:val="28"/>
                        </w:rPr>
                        <w:t>.</w:t>
                      </w:r>
                      <w:r w:rsidR="000A166D" w:rsidRPr="004956FF">
                        <w:rPr>
                          <w:rFonts w:asciiTheme="majorHAnsi" w:hAnsiTheme="majorHAnsi" w:cs="Arial"/>
                          <w:b/>
                          <w:sz w:val="28"/>
                          <w:szCs w:val="28"/>
                          <w:u w:val="single"/>
                        </w:rPr>
                        <w:t xml:space="preserve"> </w:t>
                      </w:r>
                      <w:r w:rsidR="000A166D" w:rsidRPr="004956FF">
                        <w:rPr>
                          <w:rFonts w:asciiTheme="majorHAnsi" w:hAnsiTheme="majorHAnsi" w:cstheme="minorHAnsi"/>
                          <w:b/>
                          <w:bCs/>
                          <w:sz w:val="28"/>
                          <w:szCs w:val="28"/>
                          <w:u w:val="single"/>
                        </w:rPr>
                        <w:t>Cance</w:t>
                      </w:r>
                      <w:r w:rsidR="000A166D">
                        <w:rPr>
                          <w:rFonts w:asciiTheme="majorHAnsi" w:hAnsiTheme="majorHAnsi" w:cstheme="minorHAnsi"/>
                          <w:b/>
                          <w:bCs/>
                          <w:sz w:val="28"/>
                          <w:szCs w:val="28"/>
                          <w:u w:val="single"/>
                        </w:rPr>
                        <w:t>l</w:t>
                      </w:r>
                      <w:r w:rsidR="000A166D" w:rsidRPr="004956FF">
                        <w:rPr>
                          <w:rFonts w:asciiTheme="majorHAnsi" w:hAnsiTheme="majorHAnsi" w:cstheme="minorHAnsi"/>
                          <w:b/>
                          <w:bCs/>
                          <w:sz w:val="28"/>
                          <w:szCs w:val="28"/>
                          <w:u w:val="single"/>
                        </w:rPr>
                        <w:t>lation &amp; charging policy</w:t>
                      </w:r>
                    </w:p>
                    <w:p w:rsidR="000A166D" w:rsidRPr="002F73E3" w:rsidRDefault="000A166D" w:rsidP="000A166D">
                      <w:pPr>
                        <w:autoSpaceDE w:val="0"/>
                        <w:autoSpaceDN w:val="0"/>
                        <w:adjustRightInd w:val="0"/>
                        <w:rPr>
                          <w:rFonts w:asciiTheme="majorHAnsi" w:eastAsia="Times New Roman" w:hAnsiTheme="majorHAnsi" w:cs="Arial"/>
                          <w:color w:val="000000" w:themeColor="text1"/>
                          <w:sz w:val="24"/>
                          <w:szCs w:val="24"/>
                          <w:lang w:eastAsia="en-GB"/>
                        </w:rPr>
                      </w:pPr>
                      <w:r w:rsidRPr="002F73E3">
                        <w:rPr>
                          <w:rFonts w:asciiTheme="majorHAnsi" w:eastAsia="Times New Roman" w:hAnsiTheme="majorHAnsi" w:cs="Arial"/>
                          <w:color w:val="000000" w:themeColor="text1"/>
                          <w:sz w:val="24"/>
                          <w:szCs w:val="24"/>
                          <w:lang w:eastAsia="en-GB"/>
                        </w:rPr>
                        <w:t>The LSC</w:t>
                      </w:r>
                      <w:r w:rsidR="00A13F94">
                        <w:rPr>
                          <w:rFonts w:asciiTheme="majorHAnsi" w:eastAsia="Times New Roman" w:hAnsiTheme="majorHAnsi" w:cs="Arial"/>
                          <w:color w:val="000000" w:themeColor="text1"/>
                          <w:sz w:val="24"/>
                          <w:szCs w:val="24"/>
                          <w:lang w:eastAsia="en-GB"/>
                        </w:rPr>
                        <w:t>P</w:t>
                      </w:r>
                      <w:r w:rsidRPr="002F73E3">
                        <w:rPr>
                          <w:rFonts w:asciiTheme="majorHAnsi" w:eastAsia="Times New Roman" w:hAnsiTheme="majorHAnsi" w:cs="Arial"/>
                          <w:color w:val="000000" w:themeColor="text1"/>
                          <w:sz w:val="24"/>
                          <w:szCs w:val="24"/>
                          <w:lang w:eastAsia="en-GB"/>
                        </w:rPr>
                        <w:t xml:space="preserve"> has a cancellation and charging policy for all training, please see details on our website - </w:t>
                      </w:r>
                      <w:hyperlink r:id="rId18" w:history="1">
                        <w:r w:rsidRPr="002F73E3">
                          <w:rPr>
                            <w:rStyle w:val="Hyperlink"/>
                            <w:rFonts w:asciiTheme="majorHAnsi" w:eastAsia="Times New Roman" w:hAnsiTheme="majorHAnsi" w:cs="Arial"/>
                            <w:sz w:val="24"/>
                            <w:szCs w:val="24"/>
                            <w:lang w:eastAsia="en-GB"/>
                          </w:rPr>
                          <w:t>Click here</w:t>
                        </w:r>
                      </w:hyperlink>
                    </w:p>
                    <w:p w:rsidR="000A166D" w:rsidRPr="002F73E3" w:rsidRDefault="000A166D" w:rsidP="000A166D">
                      <w:pPr>
                        <w:spacing w:before="240" w:after="240"/>
                        <w:rPr>
                          <w:rFonts w:asciiTheme="majorHAnsi" w:eastAsia="Times New Roman" w:hAnsiTheme="majorHAnsi" w:cs="Arial"/>
                          <w:b/>
                          <w:color w:val="000000" w:themeColor="text1"/>
                          <w:sz w:val="24"/>
                          <w:szCs w:val="24"/>
                          <w:lang w:eastAsia="en-GB"/>
                        </w:rPr>
                      </w:pPr>
                      <w:r w:rsidRPr="002F73E3">
                        <w:rPr>
                          <w:rFonts w:asciiTheme="majorHAnsi" w:eastAsia="Times New Roman" w:hAnsiTheme="majorHAnsi" w:cs="Arial"/>
                          <w:b/>
                          <w:color w:val="000000" w:themeColor="text1"/>
                          <w:sz w:val="24"/>
                          <w:szCs w:val="24"/>
                          <w:lang w:eastAsia="en-GB"/>
                        </w:rPr>
                        <w:t xml:space="preserve">If you are </w:t>
                      </w:r>
                      <w:r w:rsidRPr="002F73E3">
                        <w:rPr>
                          <w:rFonts w:asciiTheme="majorHAnsi" w:eastAsia="Times New Roman" w:hAnsiTheme="majorHAnsi" w:cs="Arial"/>
                          <w:b/>
                          <w:color w:val="000000" w:themeColor="text1"/>
                          <w:sz w:val="24"/>
                          <w:szCs w:val="24"/>
                          <w:u w:val="single"/>
                          <w:lang w:eastAsia="en-GB"/>
                        </w:rPr>
                        <w:t>unable to attend</w:t>
                      </w:r>
                      <w:r w:rsidRPr="002F73E3">
                        <w:rPr>
                          <w:rFonts w:asciiTheme="majorHAnsi" w:eastAsia="Times New Roman" w:hAnsiTheme="majorHAnsi" w:cs="Arial"/>
                          <w:b/>
                          <w:color w:val="000000" w:themeColor="text1"/>
                          <w:sz w:val="24"/>
                          <w:szCs w:val="24"/>
                          <w:lang w:eastAsia="en-GB"/>
                        </w:rPr>
                        <w:t xml:space="preserve"> any training </w:t>
                      </w:r>
                      <w:r w:rsidRPr="002F73E3">
                        <w:rPr>
                          <w:rFonts w:asciiTheme="majorHAnsi" w:eastAsia="Times New Roman" w:hAnsiTheme="majorHAnsi" w:cs="Arial"/>
                          <w:b/>
                          <w:color w:val="000000" w:themeColor="text1"/>
                          <w:sz w:val="24"/>
                          <w:szCs w:val="24"/>
                          <w:u w:val="single"/>
                          <w:lang w:eastAsia="en-GB"/>
                        </w:rPr>
                        <w:t xml:space="preserve">please cancel your place using the </w:t>
                      </w:r>
                      <w:r w:rsidR="00F329C2">
                        <w:rPr>
                          <w:rFonts w:asciiTheme="majorHAnsi" w:eastAsia="Times New Roman" w:hAnsiTheme="majorHAnsi" w:cs="Arial"/>
                          <w:b/>
                          <w:color w:val="000000" w:themeColor="text1"/>
                          <w:sz w:val="24"/>
                          <w:szCs w:val="24"/>
                          <w:u w:val="single"/>
                          <w:lang w:eastAsia="en-GB"/>
                        </w:rPr>
                        <w:t>Early Help Directory</w:t>
                      </w:r>
                      <w:r w:rsidRPr="002F73E3">
                        <w:rPr>
                          <w:rFonts w:asciiTheme="majorHAnsi" w:eastAsia="Times New Roman" w:hAnsiTheme="majorHAnsi" w:cs="Arial"/>
                          <w:b/>
                          <w:color w:val="000000" w:themeColor="text1"/>
                          <w:sz w:val="24"/>
                          <w:szCs w:val="24"/>
                          <w:lang w:eastAsia="en-GB"/>
                        </w:rPr>
                        <w:t>, as this makes your place available for others</w:t>
                      </w:r>
                    </w:p>
                    <w:p w:rsidR="000A166D" w:rsidRDefault="000A166D" w:rsidP="000A166D">
                      <w:pPr>
                        <w:autoSpaceDE w:val="0"/>
                        <w:autoSpaceDN w:val="0"/>
                        <w:adjustRightInd w:val="0"/>
                        <w:spacing w:line="241" w:lineRule="atLeast"/>
                        <w:rPr>
                          <w:rFonts w:cs="Georgia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:rsidR="000A166D" w:rsidRPr="00F7007B" w:rsidRDefault="000A166D" w:rsidP="000A166D">
                      <w:pPr>
                        <w:rPr>
                          <w:rFonts w:cstheme="minorHAnsi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A1014FA" wp14:editId="26017DE2">
                <wp:simplePos x="0" y="0"/>
                <wp:positionH relativeFrom="column">
                  <wp:posOffset>7715885</wp:posOffset>
                </wp:positionH>
                <wp:positionV relativeFrom="paragraph">
                  <wp:posOffset>13970</wp:posOffset>
                </wp:positionV>
                <wp:extent cx="2486025" cy="1457325"/>
                <wp:effectExtent l="0" t="0" r="9525" b="952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1457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11B9BE" w14:textId="77777777" w:rsidR="004428D1" w:rsidRDefault="00734F0D" w:rsidP="00782AE5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8"/>
                                <w:szCs w:val="28"/>
                              </w:rPr>
                              <w:t>5</w:t>
                            </w:r>
                            <w:r w:rsidR="004428D1">
                              <w:rPr>
                                <w:rFonts w:asciiTheme="majorHAnsi" w:hAnsiTheme="majorHAnsi"/>
                                <w:b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="004428D1" w:rsidRPr="004428D1">
                              <w:rPr>
                                <w:rFonts w:asciiTheme="majorHAnsi" w:hAnsiTheme="majorHAnsi"/>
                                <w:b/>
                                <w:sz w:val="28"/>
                                <w:szCs w:val="28"/>
                                <w:u w:val="single"/>
                              </w:rPr>
                              <w:t>Training Dates</w:t>
                            </w:r>
                          </w:p>
                          <w:p w14:paraId="1D0F69F8" w14:textId="77777777" w:rsidR="00DF0205" w:rsidRPr="00734F0D" w:rsidRDefault="004428D1" w:rsidP="00782AE5">
                            <w:pPr>
                              <w:jc w:val="center"/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</w:pPr>
                            <w:r w:rsidRPr="00734F0D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 xml:space="preserve">Please note: </w:t>
                            </w:r>
                            <w:r w:rsidRPr="00734F0D"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  <w:t xml:space="preserve">courses may </w:t>
                            </w:r>
                            <w:r w:rsidR="00DF0205" w:rsidRPr="00734F0D"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  <w:t xml:space="preserve">change, all dates are correct at time of publication, please refer back to the Early Help Directory for </w:t>
                            </w:r>
                            <w:r w:rsidRPr="00734F0D"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="00DF0205" w:rsidRPr="00734F0D"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  <w:t>latest information and training d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9" o:spid="_x0000_s1034" type="#_x0000_t202" style="position:absolute;margin-left:607.55pt;margin-top:1.1pt;width:195.75pt;height:114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" fillcolor="white [3201]" stroked="f" strokeweight=".5pt">
                <v:textbox>
                  <w:txbxContent>
                    <w:p w:rsidR="004428D1" w:rsidRDefault="00734F0D" w:rsidP="00782AE5">
                      <w:pPr>
                        <w:jc w:val="center"/>
                        <w:rPr>
                          <w:rFonts w:asciiTheme="majorHAnsi" w:hAnsiTheme="majorHAns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8"/>
                          <w:szCs w:val="28"/>
                        </w:rPr>
                        <w:t>5</w:t>
                      </w:r>
                      <w:r w:rsidR="004428D1">
                        <w:rPr>
                          <w:rFonts w:asciiTheme="majorHAnsi" w:hAnsiTheme="majorHAnsi"/>
                          <w:b/>
                          <w:sz w:val="28"/>
                          <w:szCs w:val="28"/>
                        </w:rPr>
                        <w:t xml:space="preserve">. </w:t>
                      </w:r>
                      <w:r w:rsidR="004428D1" w:rsidRPr="004428D1">
                        <w:rPr>
                          <w:rFonts w:asciiTheme="majorHAnsi" w:hAnsiTheme="majorHAnsi"/>
                          <w:b/>
                          <w:sz w:val="28"/>
                          <w:szCs w:val="28"/>
                          <w:u w:val="single"/>
                        </w:rPr>
                        <w:t>Training Dates</w:t>
                      </w:r>
                    </w:p>
                    <w:p w:rsidR="00DF0205" w:rsidRPr="00734F0D" w:rsidRDefault="004428D1" w:rsidP="00782AE5">
                      <w:pPr>
                        <w:jc w:val="center"/>
                        <w:rPr>
                          <w:rFonts w:asciiTheme="majorHAnsi" w:hAnsiTheme="majorHAnsi"/>
                          <w:sz w:val="24"/>
                          <w:szCs w:val="24"/>
                        </w:rPr>
                      </w:pPr>
                      <w:r w:rsidRPr="00734F0D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 xml:space="preserve">Please note: </w:t>
                      </w:r>
                      <w:r w:rsidRPr="00734F0D">
                        <w:rPr>
                          <w:rFonts w:asciiTheme="majorHAnsi" w:hAnsiTheme="majorHAnsi"/>
                          <w:sz w:val="24"/>
                          <w:szCs w:val="24"/>
                        </w:rPr>
                        <w:t xml:space="preserve">courses may </w:t>
                      </w:r>
                      <w:r w:rsidR="00DF0205" w:rsidRPr="00734F0D">
                        <w:rPr>
                          <w:rFonts w:asciiTheme="majorHAnsi" w:hAnsiTheme="majorHAnsi"/>
                          <w:sz w:val="24"/>
                          <w:szCs w:val="24"/>
                        </w:rPr>
                        <w:t xml:space="preserve">change, all dates are correct at time of publication, please refer back to the Early Help Directory for </w:t>
                      </w:r>
                      <w:r w:rsidRPr="00734F0D">
                        <w:rPr>
                          <w:rFonts w:asciiTheme="majorHAnsi" w:hAnsiTheme="majorHAnsi"/>
                          <w:sz w:val="24"/>
                          <w:szCs w:val="24"/>
                        </w:rPr>
                        <w:t xml:space="preserve">the </w:t>
                      </w:r>
                      <w:r w:rsidR="00DF0205" w:rsidRPr="00734F0D">
                        <w:rPr>
                          <w:rFonts w:asciiTheme="majorHAnsi" w:hAnsiTheme="majorHAnsi"/>
                          <w:sz w:val="24"/>
                          <w:szCs w:val="24"/>
                        </w:rPr>
                        <w:t>latest information and training dates</w:t>
                      </w:r>
                    </w:p>
                  </w:txbxContent>
                </v:textbox>
              </v:shape>
            </w:pict>
          </mc:Fallback>
        </mc:AlternateContent>
      </w:r>
      <w:r w:rsidR="00852AB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2471062" wp14:editId="1B4C4BCE">
                <wp:simplePos x="0" y="0"/>
                <wp:positionH relativeFrom="column">
                  <wp:posOffset>4153535</wp:posOffset>
                </wp:positionH>
                <wp:positionV relativeFrom="paragraph">
                  <wp:posOffset>1661795</wp:posOffset>
                </wp:positionV>
                <wp:extent cx="1238250" cy="371475"/>
                <wp:effectExtent l="0" t="19050" r="38100" b="47625"/>
                <wp:wrapNone/>
                <wp:docPr id="201" name="Right Arrow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3714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60656D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201" o:spid="_x0000_s1026" type="#_x0000_t13" style="position:absolute;margin-left:327.05pt;margin-top:130.85pt;width:97.5pt;height:29.2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" adj="18360" fillcolor="#5b9bd5 [3204]" strokecolor="#1f4d78 [1604]" strokeweight="1pt"/>
            </w:pict>
          </mc:Fallback>
        </mc:AlternateContent>
      </w:r>
      <w:r w:rsidR="00852AB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904ED42" wp14:editId="2D0EEB7F">
                <wp:simplePos x="0" y="0"/>
                <wp:positionH relativeFrom="column">
                  <wp:posOffset>3524885</wp:posOffset>
                </wp:positionH>
                <wp:positionV relativeFrom="paragraph">
                  <wp:posOffset>2042795</wp:posOffset>
                </wp:positionV>
                <wp:extent cx="4257675" cy="581025"/>
                <wp:effectExtent l="0" t="0" r="28575" b="28575"/>
                <wp:wrapNone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581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785804" w14:textId="77777777" w:rsidR="00852AB1" w:rsidRPr="00852AB1" w:rsidRDefault="00852AB1">
                            <w:pP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  <w:r w:rsidRPr="00852AB1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NB: The LSC</w:t>
                            </w:r>
                            <w:r w:rsidR="00A13F94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P</w:t>
                            </w:r>
                            <w:r w:rsidRPr="00852AB1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 2 Day </w:t>
                            </w:r>
                            <w: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W</w:t>
                            </w:r>
                            <w:r w:rsidRPr="00852AB1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orking Together Course can be found within the Specific Events Section, you will need the Passphrase to book this course and your line manager will be able to provide thi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0" o:spid="_x0000_s1035" type="#_x0000_t202" style="position:absolute;margin-left:277.55pt;margin-top:160.85pt;width:335.25pt;height:45.75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" fillcolor="white [3201]" strokeweight=".5pt">
                <v:textbox>
                  <w:txbxContent>
                    <w:p w:rsidR="00852AB1" w:rsidRPr="00852AB1" w:rsidRDefault="00852AB1">
                      <w:pPr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852AB1">
                        <w:rPr>
                          <w:rFonts w:asciiTheme="majorHAnsi" w:hAnsiTheme="majorHAnsi"/>
                          <w:sz w:val="20"/>
                          <w:szCs w:val="20"/>
                        </w:rPr>
                        <w:t>NB: The LSC</w:t>
                      </w:r>
                      <w:r w:rsidR="00A13F94">
                        <w:rPr>
                          <w:rFonts w:asciiTheme="majorHAnsi" w:hAnsiTheme="majorHAnsi"/>
                          <w:sz w:val="20"/>
                          <w:szCs w:val="20"/>
                        </w:rPr>
                        <w:t>P</w:t>
                      </w:r>
                      <w:r w:rsidRPr="00852AB1">
                        <w:rPr>
                          <w:rFonts w:asciiTheme="majorHAnsi" w:hAnsiTheme="majorHAnsi"/>
                          <w:sz w:val="20"/>
                          <w:szCs w:val="20"/>
                        </w:rPr>
                        <w:t xml:space="preserve"> 2 Day </w:t>
                      </w: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W</w:t>
                      </w:r>
                      <w:r w:rsidRPr="00852AB1">
                        <w:rPr>
                          <w:rFonts w:asciiTheme="majorHAnsi" w:hAnsiTheme="majorHAnsi"/>
                          <w:sz w:val="20"/>
                          <w:szCs w:val="20"/>
                        </w:rPr>
                        <w:t>orking Together Course can be found within the Specific Events Section, you will need the Passphrase to book this course and your line manager will be able to provide this.</w:t>
                      </w:r>
                    </w:p>
                  </w:txbxContent>
                </v:textbox>
              </v:shape>
            </w:pict>
          </mc:Fallback>
        </mc:AlternateContent>
      </w:r>
      <w:r w:rsidR="00852AB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06D3DE8" wp14:editId="69ECADCB">
                <wp:simplePos x="0" y="0"/>
                <wp:positionH relativeFrom="column">
                  <wp:posOffset>5752465</wp:posOffset>
                </wp:positionH>
                <wp:positionV relativeFrom="paragraph">
                  <wp:posOffset>2753995</wp:posOffset>
                </wp:positionV>
                <wp:extent cx="2181225" cy="1203960"/>
                <wp:effectExtent l="0" t="0" r="28575" b="1524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225" cy="12039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72238B5" w14:textId="77777777" w:rsidR="003A4458" w:rsidRDefault="003A4458" w:rsidP="003A4458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2D25B1BF" wp14:editId="1A20A509">
                                  <wp:extent cx="1979930" cy="1113790"/>
                                  <wp:effectExtent l="0" t="0" r="1270" b="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79930" cy="11137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DE96E" id="Text Box 30" o:spid="_x0000_s1036" type="#_x0000_t202" style="position:absolute;margin-left:452.95pt;margin-top:216.85pt;width:171.75pt;height:94.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" fillcolor="window" strokeweight=".5pt">
                <v:textbox>
                  <w:txbxContent>
                    <w:p w:rsidR="003A4458" w:rsidRDefault="003A4458" w:rsidP="003A4458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1CB5961B" wp14:editId="7D4C424D">
                            <wp:extent cx="1979930" cy="1113790"/>
                            <wp:effectExtent l="0" t="0" r="1270" b="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79930" cy="11137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52AB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7D42DA6" wp14:editId="61E7F82B">
                <wp:simplePos x="0" y="0"/>
                <wp:positionH relativeFrom="column">
                  <wp:posOffset>3486785</wp:posOffset>
                </wp:positionH>
                <wp:positionV relativeFrom="paragraph">
                  <wp:posOffset>2733675</wp:posOffset>
                </wp:positionV>
                <wp:extent cx="2181225" cy="1203960"/>
                <wp:effectExtent l="0" t="0" r="28575" b="1524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225" cy="1203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13697E" w14:textId="77777777" w:rsidR="003A4458" w:rsidRDefault="003A4458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71680A08" wp14:editId="3F55C4D9">
                                  <wp:extent cx="1979930" cy="1113790"/>
                                  <wp:effectExtent l="0" t="0" r="1270" b="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79930" cy="11137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6" o:spid="_x0000_s1037" type="#_x0000_t202" style="position:absolute;margin-left:274.55pt;margin-top:215.25pt;width:171.75pt;height:94.8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" fillcolor="white [3201]" strokeweight=".5pt">
                <v:textbox>
                  <w:txbxContent>
                    <w:p w:rsidR="003A4458" w:rsidRDefault="003A4458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7AF18EAA" wp14:editId="1FFB161B">
                            <wp:extent cx="1979930" cy="1113790"/>
                            <wp:effectExtent l="0" t="0" r="1270" b="0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79930" cy="11137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127A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B2872AC" wp14:editId="79C3FD48">
                <wp:simplePos x="0" y="0"/>
                <wp:positionH relativeFrom="column">
                  <wp:posOffset>2096135</wp:posOffset>
                </wp:positionH>
                <wp:positionV relativeFrom="paragraph">
                  <wp:posOffset>4995545</wp:posOffset>
                </wp:positionV>
                <wp:extent cx="1381125" cy="1066800"/>
                <wp:effectExtent l="0" t="0" r="28575" b="19050"/>
                <wp:wrapNone/>
                <wp:docPr id="196" name="Text Box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1125" cy="1066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E9E242" w14:textId="77777777" w:rsidR="00B127AB" w:rsidRPr="00852AB1" w:rsidRDefault="00B127AB">
                            <w:pPr>
                              <w:rPr>
                                <w:rFonts w:asciiTheme="majorHAnsi" w:hAnsiTheme="majorHAnsi"/>
                              </w:rPr>
                            </w:pPr>
                            <w:r w:rsidRPr="00852AB1">
                              <w:rPr>
                                <w:rFonts w:asciiTheme="majorHAnsi" w:hAnsiTheme="majorHAnsi"/>
                              </w:rPr>
                              <w:t>NB: If this is the first time you have accessed the system you will be prompted to regi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6" o:spid="_x0000_s1038" type="#_x0000_t202" style="position:absolute;margin-left:165.05pt;margin-top:393.35pt;width:108.75pt;height:84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" fillcolor="white [3201]" strokeweight=".5pt">
                <v:textbox>
                  <w:txbxContent>
                    <w:p w:rsidR="00B127AB" w:rsidRPr="00852AB1" w:rsidRDefault="00B127AB">
                      <w:pPr>
                        <w:rPr>
                          <w:rFonts w:asciiTheme="majorHAnsi" w:hAnsiTheme="majorHAnsi"/>
                        </w:rPr>
                      </w:pPr>
                      <w:r w:rsidRPr="00852AB1">
                        <w:rPr>
                          <w:rFonts w:asciiTheme="majorHAnsi" w:hAnsiTheme="majorHAnsi"/>
                        </w:rPr>
                        <w:t>NB: If this is the first time you have accessed the system you will be prompted to register</w:t>
                      </w:r>
                    </w:p>
                  </w:txbxContent>
                </v:textbox>
              </v:shape>
            </w:pict>
          </mc:Fallback>
        </mc:AlternateContent>
      </w:r>
      <w:r w:rsidR="00B127A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ED8BA53" wp14:editId="0B70F612">
                <wp:simplePos x="0" y="0"/>
                <wp:positionH relativeFrom="column">
                  <wp:posOffset>2498725</wp:posOffset>
                </wp:positionH>
                <wp:positionV relativeFrom="paragraph">
                  <wp:posOffset>3595370</wp:posOffset>
                </wp:positionV>
                <wp:extent cx="619125" cy="323850"/>
                <wp:effectExtent l="19050" t="19050" r="28575" b="38100"/>
                <wp:wrapNone/>
                <wp:docPr id="193" name="Left Arrow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323850"/>
                        </a:xfrm>
                        <a:prstGeom prst="leftArrow">
                          <a:avLst/>
                        </a:prstGeom>
                        <a:solidFill>
                          <a:schemeClr val="accent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88C70BF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193" o:spid="_x0000_s1026" type="#_x0000_t66" style="position:absolute;margin-left:196.75pt;margin-top:283.1pt;width:48.75pt;height:25.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" adj="5649" fillcolor="#5b9bd5 [3204]" strokecolor="black [3213]" strokeweight="1pt"/>
            </w:pict>
          </mc:Fallback>
        </mc:AlternateContent>
      </w:r>
      <w:r w:rsidR="00B127AB" w:rsidRPr="000860B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79CC405" wp14:editId="24189F21">
                <wp:simplePos x="0" y="0"/>
                <wp:positionH relativeFrom="page">
                  <wp:posOffset>123825</wp:posOffset>
                </wp:positionH>
                <wp:positionV relativeFrom="paragraph">
                  <wp:posOffset>1510665</wp:posOffset>
                </wp:positionV>
                <wp:extent cx="3438525" cy="457200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4572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00BFB" w14:textId="77777777" w:rsidR="000860BC" w:rsidRPr="00824FCD" w:rsidRDefault="000860BC" w:rsidP="000860BC">
                            <w:pPr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</w:pPr>
                            <w:r w:rsidRPr="00824FCD"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</w:rPr>
                              <w:t xml:space="preserve">2. </w:t>
                            </w:r>
                            <w:r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A1127"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How to book onto a </w:t>
                            </w:r>
                            <w:r w:rsidR="00A13F94"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  <w:u w:val="single"/>
                              </w:rPr>
                              <w:t>LSCP</w:t>
                            </w:r>
                            <w:r w:rsidR="003A1127"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 Course</w:t>
                            </w:r>
                            <w:r w:rsidRPr="00824FCD">
                              <w:rPr>
                                <w:rFonts w:asciiTheme="majorHAnsi" w:hAnsiTheme="majorHAnsi" w:cs="Georgia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 </w:t>
                            </w:r>
                          </w:p>
                          <w:p w14:paraId="13B851FC" w14:textId="77777777" w:rsidR="00331E64" w:rsidRDefault="000860BC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F73E3"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o book on a training course please log onto our </w:t>
                            </w:r>
                          </w:p>
                          <w:p w14:paraId="212DF40F" w14:textId="77777777" w:rsidR="000860BC" w:rsidRDefault="00253503" w:rsidP="000860BC">
                            <w:pPr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</w:pPr>
                            <w:r w:rsidRPr="002F73E3"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>On-line</w:t>
                            </w:r>
                            <w:r w:rsidR="000860BC" w:rsidRPr="002F73E3"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booking system via the Early Help Directory - </w:t>
                            </w:r>
                            <w:hyperlink r:id="rId23" w:history="1">
                              <w:r w:rsidR="000860BC" w:rsidRPr="002F73E3">
                                <w:rPr>
                                  <w:rStyle w:val="Hyperlink"/>
                                  <w:rFonts w:asciiTheme="majorHAnsi" w:hAnsiTheme="majorHAnsi" w:cs="Georgia"/>
                                  <w:sz w:val="24"/>
                                  <w:szCs w:val="24"/>
                                </w:rPr>
                                <w:t>Click here</w:t>
                              </w:r>
                            </w:hyperlink>
                            <w:r w:rsidR="000860BC" w:rsidRPr="002F73E3">
                              <w:rPr>
                                <w:rFonts w:asciiTheme="majorHAnsi" w:hAnsiTheme="majorHAnsi" w:cs="Georgi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860BC" w:rsidRPr="002F73E3"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>- full inst</w:t>
                            </w:r>
                            <w:r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>ructions are detailed below</w:t>
                            </w:r>
                          </w:p>
                          <w:p w14:paraId="7AF8B02C" w14:textId="77777777" w:rsidR="00331E64" w:rsidRPr="002F73E3" w:rsidRDefault="00331E64" w:rsidP="000860BC">
                            <w:pPr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</w:pPr>
                          </w:p>
                          <w:p w14:paraId="318B8830" w14:textId="77777777" w:rsidR="000860BC" w:rsidRDefault="00253503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Georgia"/>
                                <w:noProof/>
                                <w:color w:val="000000" w:themeColor="text1"/>
                                <w:sz w:val="24"/>
                                <w:szCs w:val="24"/>
                                <w:lang w:eastAsia="en-GB"/>
                              </w:rPr>
                              <w:drawing>
                                <wp:inline distT="0" distB="0" distL="0" distR="0" wp14:anchorId="586DA10E" wp14:editId="00C88954">
                                  <wp:extent cx="3143250" cy="1876425"/>
                                  <wp:effectExtent l="19050" t="19050" r="19050" b="28575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43250" cy="18764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solidFill>
                                              <a:prstClr val="black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0F46B2F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You then need to click onto the </w:t>
                            </w:r>
                            <w:r w:rsidRPr="00B127AB">
                              <w:rPr>
                                <w:rFonts w:asciiTheme="majorHAnsi" w:hAnsiTheme="majorHAnsi" w:cs="Georgia"/>
                                <w:color w:val="0070C0"/>
                                <w:sz w:val="24"/>
                                <w:szCs w:val="24"/>
                              </w:rPr>
                              <w:t xml:space="preserve">Practitioner </w:t>
                            </w:r>
                            <w:r w:rsidR="00B127AB">
                              <w:rPr>
                                <w:rFonts w:asciiTheme="majorHAnsi" w:hAnsiTheme="majorHAnsi" w:cs="Georgia"/>
                                <w:color w:val="0070C0"/>
                                <w:sz w:val="24"/>
                                <w:szCs w:val="24"/>
                              </w:rPr>
                              <w:t>S</w:t>
                            </w:r>
                            <w:r w:rsidRPr="00B127AB">
                              <w:rPr>
                                <w:rFonts w:asciiTheme="majorHAnsi" w:hAnsiTheme="majorHAnsi" w:cs="Georgia"/>
                                <w:color w:val="0070C0"/>
                                <w:sz w:val="24"/>
                                <w:szCs w:val="24"/>
                              </w:rPr>
                              <w:t xml:space="preserve">ection </w:t>
                            </w:r>
                            <w: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nd select </w:t>
                            </w:r>
                            <w:r w:rsidRPr="00B127AB">
                              <w:rPr>
                                <w:rFonts w:asciiTheme="majorHAnsi" w:hAnsiTheme="majorHAnsi" w:cs="Georgia"/>
                                <w:color w:val="0070C0"/>
                                <w:sz w:val="24"/>
                                <w:szCs w:val="24"/>
                              </w:rPr>
                              <w:t>Workforce Development</w:t>
                            </w:r>
                          </w:p>
                          <w:p w14:paraId="4BC0CA6E" w14:textId="77777777" w:rsidR="00B127AB" w:rsidRDefault="00B127AB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  <w:t>At this point you are asked to sign in.</w:t>
                            </w:r>
                          </w:p>
                          <w:p w14:paraId="3E22CE6E" w14:textId="77777777" w:rsidR="00253503" w:rsidRDefault="00B127AB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28491CEE" wp14:editId="17E79FE5">
                                  <wp:extent cx="1979930" cy="1113790"/>
                                  <wp:effectExtent l="0" t="0" r="1270" b="0"/>
                                  <wp:docPr id="194" name="Picture 19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79930" cy="11137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561E16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ACD20CF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A7097D7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C7DE9A6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5795747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B160DB1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8182367" w14:textId="77777777" w:rsidR="00253503" w:rsidRDefault="00253503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1131A08" w14:textId="77777777" w:rsidR="00253503" w:rsidRPr="00AE6A14" w:rsidRDefault="00253503" w:rsidP="000860BC">
                            <w:pPr>
                              <w:rPr>
                                <w:rFonts w:asciiTheme="majorHAnsi" w:hAnsiTheme="majorHAnsi" w:cs="Georg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4DA893C" w14:textId="77777777" w:rsidR="000860BC" w:rsidRDefault="000860BC" w:rsidP="000860BC">
                            <w:pPr>
                              <w:rPr>
                                <w:rFonts w:asciiTheme="majorHAnsi" w:hAnsiTheme="majorHAnsi" w:cs="Georgia"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2ECFA4F4" w14:textId="77777777" w:rsidR="00331E64" w:rsidRDefault="00331E64" w:rsidP="000860BC">
                            <w:pPr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</w:pPr>
                            <w:r w:rsidRPr="00331E64"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 xml:space="preserve">All </w:t>
                            </w:r>
                            <w:r w:rsidR="00A13F94"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>LSCP</w:t>
                            </w:r>
                            <w:r w:rsidRPr="00331E64"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 xml:space="preserve"> Courses</w:t>
                            </w:r>
                            <w:r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 xml:space="preserve"> have the prefix </w:t>
                            </w:r>
                            <w:r w:rsidR="00A13F94"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>LSCP</w:t>
                            </w:r>
                            <w:r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 xml:space="preserve"> within this section.</w:t>
                            </w:r>
                          </w:p>
                          <w:p w14:paraId="6EF7FC87" w14:textId="77777777" w:rsidR="00331E64" w:rsidRPr="00331E64" w:rsidRDefault="00331E64" w:rsidP="000860BC">
                            <w:pPr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>If booking onto the 2-day Working Together Course</w:t>
                            </w:r>
                            <w:r w:rsidR="00253503"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>,</w:t>
                            </w:r>
                            <w:r>
                              <w:rPr>
                                <w:rFonts w:asciiTheme="majorHAnsi" w:hAnsiTheme="majorHAnsi" w:cs="Georgia"/>
                                <w:sz w:val="24"/>
                                <w:szCs w:val="24"/>
                              </w:rPr>
                              <w:t xml:space="preserve"> you will need to search for dates using the Specific Events/Foster Carers tab and you will be prompted to include the passphrase for this course when book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1BE0F" id="_x0000_s1039" type="#_x0000_t202" style="position:absolute;margin-left:9.75pt;margin-top:118.95pt;width:270.75pt;height:5in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" filled="f" stroked="f">
                <v:textbox>
                  <w:txbxContent>
                    <w:p w:rsidR="000860BC" w:rsidRPr="00824FCD" w:rsidRDefault="000860BC" w:rsidP="000860BC">
                      <w:pPr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</w:pPr>
                      <w:r w:rsidRPr="00824FCD"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</w:rPr>
                        <w:t xml:space="preserve">2. </w:t>
                      </w:r>
                      <w:r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3A1127"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  <w:u w:val="single"/>
                        </w:rPr>
                        <w:t xml:space="preserve">How to book onto a </w:t>
                      </w:r>
                      <w:r w:rsidR="00A13F94"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  <w:u w:val="single"/>
                        </w:rPr>
                        <w:t>LSCP</w:t>
                      </w:r>
                      <w:r w:rsidR="003A1127"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  <w:u w:val="single"/>
                        </w:rPr>
                        <w:t xml:space="preserve"> Course</w:t>
                      </w:r>
                      <w:r w:rsidRPr="00824FCD">
                        <w:rPr>
                          <w:rFonts w:asciiTheme="majorHAnsi" w:hAnsiTheme="majorHAnsi" w:cs="Georgia"/>
                          <w:b/>
                          <w:sz w:val="28"/>
                          <w:szCs w:val="28"/>
                          <w:u w:val="single"/>
                        </w:rPr>
                        <w:t xml:space="preserve"> </w:t>
                      </w:r>
                    </w:p>
                    <w:p w:rsidR="00331E64" w:rsidRDefault="000860BC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  <w:r w:rsidRPr="002F73E3"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 xml:space="preserve">To book on a training course please log onto our </w:t>
                      </w:r>
                    </w:p>
                    <w:p w:rsidR="000860BC" w:rsidRDefault="00253503" w:rsidP="000860BC">
                      <w:pPr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</w:pPr>
                      <w:r w:rsidRPr="002F73E3"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>On-line</w:t>
                      </w:r>
                      <w:r w:rsidR="000860BC" w:rsidRPr="002F73E3"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 xml:space="preserve"> booking system via the Early Help Directory - </w:t>
                      </w:r>
                      <w:hyperlink r:id="rId25" w:history="1">
                        <w:r w:rsidR="000860BC" w:rsidRPr="002F73E3">
                          <w:rPr>
                            <w:rStyle w:val="Hyperlink"/>
                            <w:rFonts w:asciiTheme="majorHAnsi" w:hAnsiTheme="majorHAnsi" w:cs="Georgia"/>
                            <w:sz w:val="24"/>
                            <w:szCs w:val="24"/>
                          </w:rPr>
                          <w:t>Click here</w:t>
                        </w:r>
                      </w:hyperlink>
                      <w:r w:rsidR="000860BC" w:rsidRPr="002F73E3">
                        <w:rPr>
                          <w:rFonts w:asciiTheme="majorHAnsi" w:hAnsiTheme="majorHAnsi" w:cs="Georgia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r w:rsidR="000860BC" w:rsidRPr="002F73E3"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>- full inst</w:t>
                      </w:r>
                      <w:r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>ructions are detailed below</w:t>
                      </w:r>
                    </w:p>
                    <w:p w:rsidR="00331E64" w:rsidRPr="002F73E3" w:rsidRDefault="00331E64" w:rsidP="000860BC">
                      <w:pPr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</w:pPr>
                    </w:p>
                    <w:p w:rsidR="000860BC" w:rsidRDefault="00253503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Georgia"/>
                          <w:noProof/>
                          <w:color w:val="000000" w:themeColor="text1"/>
                          <w:sz w:val="24"/>
                          <w:szCs w:val="24"/>
                          <w:lang w:eastAsia="en-GB"/>
                        </w:rPr>
                        <w:drawing>
                          <wp:inline distT="0" distB="0" distL="0" distR="0">
                            <wp:extent cx="3143250" cy="1876425"/>
                            <wp:effectExtent l="19050" t="19050" r="19050" b="28575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43250" cy="18764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prstClr val="black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 xml:space="preserve">You then need to click onto the </w:t>
                      </w:r>
                      <w:r w:rsidRPr="00B127AB">
                        <w:rPr>
                          <w:rFonts w:asciiTheme="majorHAnsi" w:hAnsiTheme="majorHAnsi" w:cs="Georgia"/>
                          <w:color w:val="0070C0"/>
                          <w:sz w:val="24"/>
                          <w:szCs w:val="24"/>
                        </w:rPr>
                        <w:t xml:space="preserve">Practitioner </w:t>
                      </w:r>
                      <w:r w:rsidR="00B127AB">
                        <w:rPr>
                          <w:rFonts w:asciiTheme="majorHAnsi" w:hAnsiTheme="majorHAnsi" w:cs="Georgia"/>
                          <w:color w:val="0070C0"/>
                          <w:sz w:val="24"/>
                          <w:szCs w:val="24"/>
                        </w:rPr>
                        <w:t>S</w:t>
                      </w:r>
                      <w:r w:rsidRPr="00B127AB">
                        <w:rPr>
                          <w:rFonts w:asciiTheme="majorHAnsi" w:hAnsiTheme="majorHAnsi" w:cs="Georgia"/>
                          <w:color w:val="0070C0"/>
                          <w:sz w:val="24"/>
                          <w:szCs w:val="24"/>
                        </w:rPr>
                        <w:t xml:space="preserve">ection </w:t>
                      </w:r>
                      <w: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 xml:space="preserve">and select </w:t>
                      </w:r>
                      <w:r w:rsidRPr="00B127AB">
                        <w:rPr>
                          <w:rFonts w:asciiTheme="majorHAnsi" w:hAnsiTheme="majorHAnsi" w:cs="Georgia"/>
                          <w:color w:val="0070C0"/>
                          <w:sz w:val="24"/>
                          <w:szCs w:val="24"/>
                        </w:rPr>
                        <w:t>Workforce Development</w:t>
                      </w:r>
                    </w:p>
                    <w:p w:rsidR="00B127AB" w:rsidRDefault="00B127AB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  <w:t>At this point you are asked to sign in.</w:t>
                      </w:r>
                    </w:p>
                    <w:p w:rsidR="00253503" w:rsidRDefault="00B127AB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22628E76" wp14:editId="39FFFC51">
                            <wp:extent cx="1979930" cy="1113790"/>
                            <wp:effectExtent l="0" t="0" r="1270" b="0"/>
                            <wp:docPr id="194" name="Picture 19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79930" cy="11137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253503" w:rsidRDefault="00253503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253503" w:rsidRPr="00AE6A14" w:rsidRDefault="00253503" w:rsidP="000860BC">
                      <w:pPr>
                        <w:rPr>
                          <w:rFonts w:asciiTheme="majorHAnsi" w:hAnsiTheme="majorHAnsi" w:cs="Georgia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0860BC" w:rsidRDefault="000860BC" w:rsidP="000860BC">
                      <w:pPr>
                        <w:rPr>
                          <w:rFonts w:asciiTheme="majorHAnsi" w:hAnsiTheme="majorHAnsi" w:cs="Georgia"/>
                          <w:color w:val="FFFFFF" w:themeColor="background1"/>
                          <w:sz w:val="28"/>
                          <w:szCs w:val="28"/>
                          <w:u w:val="single"/>
                        </w:rPr>
                      </w:pPr>
                    </w:p>
                    <w:p w:rsidR="00331E64" w:rsidRDefault="00331E64" w:rsidP="000860BC">
                      <w:pPr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</w:pPr>
                      <w:r w:rsidRPr="00331E64"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 xml:space="preserve">All </w:t>
                      </w:r>
                      <w:r w:rsidR="00A13F94"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>LSCP</w:t>
                      </w:r>
                      <w:r w:rsidRPr="00331E64"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 xml:space="preserve"> Courses</w:t>
                      </w:r>
                      <w:r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 xml:space="preserve"> have the prefix </w:t>
                      </w:r>
                      <w:r w:rsidR="00A13F94"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>LSCP</w:t>
                      </w:r>
                      <w:r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 xml:space="preserve"> within this section.</w:t>
                      </w:r>
                    </w:p>
                    <w:p w:rsidR="00331E64" w:rsidRPr="00331E64" w:rsidRDefault="00331E64" w:rsidP="000860BC">
                      <w:pPr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>If booking onto the 2-day Working Together Course</w:t>
                      </w:r>
                      <w:r w:rsidR="00253503"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>,</w:t>
                      </w:r>
                      <w:r>
                        <w:rPr>
                          <w:rFonts w:asciiTheme="majorHAnsi" w:hAnsiTheme="majorHAnsi" w:cs="Georgia"/>
                          <w:sz w:val="24"/>
                          <w:szCs w:val="24"/>
                        </w:rPr>
                        <w:t xml:space="preserve"> you will need to search for dates using the Specific Events/Foster Carers tab and you will be prompted to include the passphrase for this course when booking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31E64">
        <w:t xml:space="preserve"> </w:t>
      </w:r>
    </w:p>
    <w:sectPr w:rsidR="001C075E" w:rsidSect="00331E64">
      <w:pgSz w:w="16838" w:h="11906" w:orient="landscape"/>
      <w:pgMar w:top="238" w:right="284" w:bottom="24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E8016F"/>
    <w:multiLevelType w:val="hybridMultilevel"/>
    <w:tmpl w:val="4670B61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LSwNDC1tDQ1NTJW0lEKTi0uzszPAykwrAUA78fl8SwAAAA="/>
  </w:docVars>
  <w:rsids>
    <w:rsidRoot w:val="001C075E"/>
    <w:rsid w:val="000860BC"/>
    <w:rsid w:val="000A166D"/>
    <w:rsid w:val="001113F8"/>
    <w:rsid w:val="001C075E"/>
    <w:rsid w:val="00253503"/>
    <w:rsid w:val="002F73E3"/>
    <w:rsid w:val="00316027"/>
    <w:rsid w:val="00331E64"/>
    <w:rsid w:val="003A1127"/>
    <w:rsid w:val="003A4458"/>
    <w:rsid w:val="004428D1"/>
    <w:rsid w:val="005A2287"/>
    <w:rsid w:val="005E1403"/>
    <w:rsid w:val="00734F0D"/>
    <w:rsid w:val="00746B5D"/>
    <w:rsid w:val="00782AE5"/>
    <w:rsid w:val="00852AB1"/>
    <w:rsid w:val="009B158D"/>
    <w:rsid w:val="00A13F94"/>
    <w:rsid w:val="00B127AB"/>
    <w:rsid w:val="00D23BF1"/>
    <w:rsid w:val="00DF0205"/>
    <w:rsid w:val="00EB690F"/>
    <w:rsid w:val="00F268A3"/>
    <w:rsid w:val="00F329C2"/>
    <w:rsid w:val="00F87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6786C"/>
  <w15:chartTrackingRefBased/>
  <w15:docId w15:val="{5B690240-A4F2-4673-8BCE-F0DBC4374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75E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075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350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140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4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http://fsd.liverpool.gov.uk/kb5/liverpool/fsd/advice.page?id=vv0XhNZByn0" TargetMode="External"/><Relationship Id="rId18" Type="http://schemas.openxmlformats.org/officeDocument/2006/relationships/hyperlink" Target="https://liverpoolscb.org.uk/lscb/training/charges-course-fees-and-availability-of-places" TargetMode="External"/><Relationship Id="rId26" Type="http://schemas.openxmlformats.org/officeDocument/2006/relationships/image" Target="media/image60.png"/><Relationship Id="rId3" Type="http://schemas.openxmlformats.org/officeDocument/2006/relationships/settings" Target="settings.xml"/><Relationship Id="rId21" Type="http://schemas.openxmlformats.org/officeDocument/2006/relationships/image" Target="media/image5.png"/><Relationship Id="rId7" Type="http://schemas.openxmlformats.org/officeDocument/2006/relationships/hyperlink" Target="https://liverpoolscb.org.uk/lscb/training/multi-agency-training-and-workforce-development" TargetMode="External"/><Relationship Id="rId12" Type="http://schemas.openxmlformats.org/officeDocument/2006/relationships/image" Target="media/image30.png"/><Relationship Id="rId17" Type="http://schemas.openxmlformats.org/officeDocument/2006/relationships/hyperlink" Target="https://liverpoolscb.org.uk/lscb/training/charges-course-fees-and-availability-of-places" TargetMode="External"/><Relationship Id="rId25" Type="http://schemas.openxmlformats.org/officeDocument/2006/relationships/hyperlink" Target="http://ehd.liverpool.gov.uk/kb5/liverpool/fsd/home.page" TargetMode="External"/><Relationship Id="rId2" Type="http://schemas.openxmlformats.org/officeDocument/2006/relationships/styles" Target="styles.xml"/><Relationship Id="rId16" Type="http://schemas.openxmlformats.org/officeDocument/2006/relationships/hyperlink" Target="mailto:jane.mchale@liverpool.gov.uk" TargetMode="External"/><Relationship Id="rId20" Type="http://schemas.openxmlformats.org/officeDocument/2006/relationships/image" Target="media/image40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24" Type="http://schemas.openxmlformats.org/officeDocument/2006/relationships/image" Target="media/image6.png"/><Relationship Id="rId5" Type="http://schemas.openxmlformats.org/officeDocument/2006/relationships/hyperlink" Target="https://liverpoolscb.org.uk/lscb/training/multi-agency-training-and-workforce-development" TargetMode="External"/><Relationship Id="rId15" Type="http://schemas.openxmlformats.org/officeDocument/2006/relationships/hyperlink" Target="mailto:jane.mchale@liverpool.gov.uk" TargetMode="External"/><Relationship Id="rId23" Type="http://schemas.openxmlformats.org/officeDocument/2006/relationships/hyperlink" Target="http://ehd.liverpool.gov.uk/kb5/liverpool/fsd/home.page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0.png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://fsd.liverpool.gov.uk/kb5/liverpool/fsd/advice.page?id=vv0XhNZByn0" TargetMode="External"/><Relationship Id="rId22" Type="http://schemas.openxmlformats.org/officeDocument/2006/relationships/image" Target="media/image50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36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City Council</Company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Hale, Jane</dc:creator>
  <cp:keywords/>
  <dc:description/>
  <cp:lastModifiedBy>Sal Edgar</cp:lastModifiedBy>
  <cp:revision>2</cp:revision>
  <cp:lastPrinted>2019-02-11T11:45:00Z</cp:lastPrinted>
  <dcterms:created xsi:type="dcterms:W3CDTF">2019-05-22T12:31:00Z</dcterms:created>
  <dcterms:modified xsi:type="dcterms:W3CDTF">2019-05-22T12:31:00Z</dcterms:modified>
</cp:coreProperties>
</file>